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BB2DCE" w14:textId="77777777" w:rsidR="00333FEB" w:rsidRDefault="002D4B4F">
      <w:pPr>
        <w:pStyle w:val="Title"/>
      </w:pPr>
      <w:r>
        <w:t>Reducing errors in simulated satellite views of clouds from large-scale models</w:t>
      </w:r>
    </w:p>
    <w:p w14:paraId="0AD8FCB3" w14:textId="77777777" w:rsidR="00333FEB" w:rsidRDefault="002D4B4F">
      <w:pPr>
        <w:pStyle w:val="Author"/>
      </w:pPr>
      <w:r>
        <w:t>Benjamin R. Hillman</w:t>
      </w:r>
    </w:p>
    <w:p w14:paraId="41630FBB" w14:textId="77777777" w:rsidR="00333FEB" w:rsidRDefault="002D4B4F">
      <w:pPr>
        <w:pStyle w:val="Date"/>
      </w:pPr>
      <w:r>
        <w:t>18 April 2016</w:t>
      </w:r>
      <w:bookmarkStart w:id="0" w:name="_GoBack"/>
      <w:bookmarkEnd w:id="0"/>
    </w:p>
    <w:p w14:paraId="105F5553" w14:textId="77777777" w:rsidR="00333FEB" w:rsidRDefault="002D4B4F" w:rsidP="004443C4">
      <w:pPr>
        <w:pStyle w:val="Heading1"/>
      </w:pPr>
      <w:bookmarkStart w:id="1" w:name="sec:introductionChapter"/>
      <w:bookmarkEnd w:id="1"/>
      <w:r>
        <w:lastRenderedPageBreak/>
        <w:t>Introduction</w:t>
      </w:r>
    </w:p>
    <w:p w14:paraId="34590335" w14:textId="77777777" w:rsidR="00333FEB" w:rsidRDefault="002D4B4F">
      <w:pPr>
        <w:pStyle w:val="FirstParagraph"/>
      </w:pPr>
      <w:r>
        <w:t>Large-scale (global) models of the atmosphere and climate system are fundamental tools that aid in our understanding of climate system. They are used not only to study interactions between different components of the climate system, but also to perform simulations of future climate change relevant for informing government policy decisions. The formulation of these models are evaluated on multiple scales, from testing the individual components that go into the models (such as a particular physical process like convection) to evaluating the simulation of climate as a whole. On the large-scale, models are often evaluated by comparing simulations of present-day climate with observations of the present-day climate system. The sources for these observations are diverse, and depend on the particular aspect of the climate being evaluated.</w:t>
      </w:r>
    </w:p>
    <w:p w14:paraId="55DCC89E" w14:textId="77777777" w:rsidR="00333FEB" w:rsidRDefault="002D4B4F">
      <w:pPr>
        <w:pStyle w:val="BodyText"/>
      </w:pPr>
      <w:r>
        <w:t>Clouds are a critic piece of the climate system, and yet the simulation of clouds by global climate models (GCMs, also general circulation models) remains a challenge, and cloud feedback processes are well-known to be a primary source of uncertainty in projections of future climate (Cess et al. 1990; Bony and Dufresne 2005; Williams and Webb 2009; Medeiros et al. 2008; Dufresne and Bony 2008; Bony et al. 2006). This makes evaluation of clouds in large-scale models of utmost importance.</w:t>
      </w:r>
    </w:p>
    <w:p w14:paraId="1209305D" w14:textId="77777777" w:rsidR="00333FEB" w:rsidRDefault="002D4B4F">
      <w:pPr>
        <w:pStyle w:val="BodyText"/>
      </w:pPr>
      <w:r>
        <w:t xml:space="preserve">Observational records of cloud occurrence and other properties from satellite imagers including the International Satellite Cloud Climatology Project (ISCCP Rossow and Schiffer 1999), the Moderate Resolution Imaging Spectroradiometer (MODIS King et al. 2003), and the Multi-angle Imaging Spectroradiometer (MISR Diner et al. 2002; Diner et al. 2005) provide a natural baseline for the evaluation of the large-scale cloud statistics simulated by these models because they provide near-global coverage and an increasingly long time-series. Comparisons of </w:t>
      </w:r>
      <w:r>
        <w:lastRenderedPageBreak/>
        <w:t xml:space="preserve">this type have been used to evaluate models for as long as such observations have been available [citations], but comparisons between satellite-retrieved and modeled cloud properties are difficult because of fundamental differences between how clouds can be measured from space and how they are represented in large-scale models. These differences stem from both unavoidable limitations in the satellite retrieval process, as well as from limitations that arise due to the differences in scale between satellite retrievals and current GCMs. For example, cloud top height or cloud top pressure retrievals based on visible or infrared observations (e.g., ISCCP, MODIS, and MISR) are known to have significant problems when clouds with low amounts of condensate (i.e. non-opaque clouds or cloud-tops) are present, especially for scenes with multi-layer clouds where the upper layer cloud is optically thin (Marchand et al. 2010; Pincus et al. 2012). Fundamentally, the visible and infrared observations gathered by MODIS, MISR and ISSCP cannot fully constrain the vertical distribution of condensate, including discriminating between condensate types in differing layers, and this leads to uncertainties and systematic errors in the determination (retrieval) of cloud top height. Models, however, specify (or resolve) the vertical distribution of condensate to some degree. This fundamental difference between retrievals of cloud top height and the vertical distribution of clouds specified by a model makes any direct comparisons between the two somewhat ambiguous. An alternative to this often ambiguous direct comparison between satellite-retrieved and modeled clouds is to first “simulate” the satellite view of clouds from the model-simulated atmospheric state. The goal with this approach is to account for the known errors in the satellite retrieval process by forward-modeling or emulating the retrieval technique used for a particular satellite instrument from the available model fields, with the goal of providing a description of what a given satellite instrument would see given the model-simulated atmosphere. These simulated or psuedo-retrievals are expected to be more directly </w:t>
      </w:r>
      <w:r>
        <w:lastRenderedPageBreak/>
        <w:t>comparable to the available satellite retrievals than the raw model fields, thus enabling a more appropriate evaluation of model clouds against satellite observations.</w:t>
      </w:r>
    </w:p>
    <w:p w14:paraId="059126E5" w14:textId="77777777" w:rsidR="00333FEB" w:rsidRDefault="002D4B4F">
      <w:pPr>
        <w:pStyle w:val="BodyText"/>
      </w:pPr>
      <w:r>
        <w:t>The ISCCP simulator introduced by Klein and Jakob (1999) has been widely used in model comparisons with ISCCP observations (Webb et al. 2001; Norris and Weaver 2001; Lin and Zhang 2004; Zhang et al. 2005; Wyant et al. 2006; Klein et al. 2013). The ISCCP simulator produces joint histograms of cloud top pressure and cloud optical depth from model fields that can be directly compared with joint histograms produced from ISCCP retrievals. In effect, each bin in the ISCCP histogram is a cloud fraction that quantifies how often clouds within a certain range of cloud top pressures and cloud optical depths occur, and with the sum of all bins yielding the total cloud fraction. Because outgoing longwave radiation is strongly influenced by cloud top height (and cloud amount) and outgoing shortwave radiation is strongly influenced by cloud optical depth (and cloud amount), comparisons using the ISCCP joint histograms provide an evaluation of model cloud amount that is linked to the impact of clouds on the model radiation budget. This is extremely useful for assigning radiative importance to diagnosed errors in cloud properties, but is also useful for exploring cloud feedbacks associated with future climate change. The latter point is demonstrated by M. D. Zelinka, Klein, and Hartmann (2012a) and M. D. Zelinka, Klein, and Hartmann (2012b), who exploit this link to the radiation budget to introduce a new framework for calculating cloud feedbacks by creating a radiative “kernel” from the ISCCP histogram output by the ISCCP simulator that represents the change in the radiative forcing that results from changes in each of the ISCCP histogram components.</w:t>
      </w:r>
    </w:p>
    <w:p w14:paraId="2C8DE121" w14:textId="77777777" w:rsidR="00333FEB" w:rsidRDefault="002D4B4F">
      <w:pPr>
        <w:pStyle w:val="BodyText"/>
      </w:pPr>
      <w:r>
        <w:t xml:space="preserve">The utility of the ISCCP simulator has inspired efforts to construct simulators for additional satellite-based imagers, including MISR (Marchand and Ackerman 2010) and MODIS (Pincus et al. 2012). Additional simulators have also recently been developed for the CloudSat (Stephens et </w:t>
      </w:r>
      <w:r>
        <w:lastRenderedPageBreak/>
        <w:t>al. 2002) cloud profiling radar (Quickbeam; Haynes et al. 2007), and for the Cloud-Aerosol Lidar with Orthogonal Polarization (CALIOP) lidar (Chepfer et al. 2008) onboard the Cloud-Aerosol Lidar and Infrared Pathfinder Satellite Observations (CALIPSO Winker, Hunt, and McGill 2007) satellite. [comment on evalations using the individual simulators]</w:t>
      </w:r>
    </w:p>
    <w:p w14:paraId="5A0282D5" w14:textId="77777777" w:rsidR="00333FEB" w:rsidRDefault="002D4B4F">
      <w:pPr>
        <w:pStyle w:val="BodyText"/>
      </w:pPr>
      <w:r>
        <w:t>With the goal of facilitating the implementation of these simulators into global climate models, the Cloud Feedback Model Intercomparison Project (CFMIP; [citation]) has collected the ISCCP, MISR, MODIS, CloudSat, and CALIPSO simulators into a single software package with a common interface: the CMFIP Observation Simulator Package (COSP; Bodas-Salcedo et al. 2011). This has enabled both coordinated multi-model experiments comparing simulated cloud properties across models as well as innovative multi-sensor analyses of models (e.g., Bodas-Salcedo et al. 2011; Kay et al. 2012; Klein et al. 2013), nominally leading to more robust evaluation of clouds in climate models.</w:t>
      </w:r>
    </w:p>
    <w:p w14:paraId="2D620909" w14:textId="77777777" w:rsidR="00333FEB" w:rsidRDefault="002D4B4F">
      <w:pPr>
        <w:pStyle w:val="BodyText"/>
      </w:pPr>
      <w:r>
        <w:t>While the goal of the simulator approach is to remove ambiguities in comparisons between models and remote sensing observations of clouds, not all ambiguities in model-to-observation comparisons can be removed with the simulator framework. The presence of remaining uncertainties or ambiguities in simulated and retrieved cloud properties that are unaccounted for or poorly represented by the simulators may undermine conclusions reached using this framework. It is therefore important to identify and understand the uncertainties and limitations of this framework in order to be able to confidently attribute differences between simulated and retrieved cloud properties unambiguously to model biases.</w:t>
      </w:r>
    </w:p>
    <w:p w14:paraId="25016813" w14:textId="77777777" w:rsidR="00333FEB" w:rsidRDefault="002D4B4F">
      <w:pPr>
        <w:pStyle w:val="BodyText"/>
      </w:pPr>
      <w:r>
        <w:t>As described by Pincus et al. (2012) and illustrated schematically by Bodas-Salcedo et al. (2011) (see Figure 1 in Bodas-Salcedo et al. (2011), and also Figure 1.1 here), simulating satellite retrievals from global model output is essentially a three-part process, involving 1) inferring pixel-</w:t>
      </w:r>
      <w:r>
        <w:lastRenderedPageBreak/>
        <w:t>scale cloud properties from the large-scale description provided by models, 2) simulating the pixel-scale satellite retrievals from the inferred pixel-scale (or subgrid-scale) cloud properties from the model, and finally 3) aggregating the simulated pixel-scale retrievals into statistical summaries consistent with the gridded, global summary products distributed by the satellite teams (often referred to as “Level 3” products in satellite retrieval nomenclature). In general, there can be errors associated with each of these three steps in the simulator process, and the primary goal of the present study is to identify and quantify these errors, and ultimately to present strategies for reducing these errors in order to enable more robust evaluation of models in the future.</w:t>
      </w:r>
    </w:p>
    <w:p w14:paraId="42027785" w14:textId="77777777" w:rsidR="00333FEB" w:rsidRDefault="002D4B4F">
      <w:pPr>
        <w:pStyle w:val="FigurewithCaption"/>
      </w:pPr>
      <w:r>
        <w:rPr>
          <w:noProof/>
        </w:rPr>
        <w:drawing>
          <wp:inline distT="0" distB="0" distL="0" distR="0" wp14:anchorId="6CAEBAA5" wp14:editId="063B2AE1">
            <wp:extent cx="3810000" cy="2540000"/>
            <wp:effectExtent l="0" t="0" r="0" b="0"/>
            <wp:docPr id="1" name="Picture" descr="Figure 1.1: Schematic of the simulator framework"/>
            <wp:cNvGraphicFramePr/>
            <a:graphic xmlns:a="http://schemas.openxmlformats.org/drawingml/2006/main">
              <a:graphicData uri="http://schemas.openxmlformats.org/drawingml/2006/picture">
                <pic:pic xmlns:pic="http://schemas.openxmlformats.org/drawingml/2006/picture">
                  <pic:nvPicPr>
                    <pic:cNvPr id="0" name="Picture" descr="graphics/simulator_schematic.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73B00241" w14:textId="77777777" w:rsidR="00333FEB" w:rsidRDefault="002D4B4F">
      <w:pPr>
        <w:pStyle w:val="ImageCaption"/>
      </w:pPr>
      <w:r>
        <w:t>Figure 1.1: Schematic of the simulator framework</w:t>
      </w:r>
    </w:p>
    <w:p w14:paraId="425368C1" w14:textId="77777777" w:rsidR="00333FEB" w:rsidRDefault="002D4B4F">
      <w:pPr>
        <w:pStyle w:val="BodyText"/>
      </w:pPr>
      <w:r>
        <w:t xml:space="preserve">The first of these steps, inferring subgrid-scale cloud properties, is necessary because the resolution of typical global models is much coarser than the scales at which satellite retrievals are performed. As pointed out by Pincus et al. (2012), these bulk statistics at the gridbox scale imply a distribution of possible retrievals within each gridbox, each resulting from a different possible combination of subgrid-scale profiles. This is due to the fact that simple profiles of averaged quantities at larger scales do not in themselves fully constrain the distribution of profiles at smaller scales, and simulating the satellite views of clouds depends on detailed knowledge of the </w:t>
      </w:r>
      <w:r>
        <w:lastRenderedPageBreak/>
        <w:t>overlapping nature of clouds at scales approximating satellite pixels. This is accounted for in the simulator framework by generating stochastic samples of “subcolumn” profiles, which reproduce the gridbox-averaged profiles in the limit of many samples and are consistent with some external assumption about how the cloudy parts of the gridbox overlap vertically (Klein and Jakob 1999). This problem is not unique to simulating satellite-retrieved quantities, but is also important for simulating radiative fluxes and heating rates within models as well. However, the assumptions made in the subcolumn sampling process, namely that cloud occurrence obeys a conceptually simple combination of maximum and random overlap and that cloud (and precipitation) condensate is horizontally homogeneous on the scale of model gridboxes, have recently been shown to lead to substantial errors in simulated radiative fluxes and heating rates in models (Barker, Stephens, and Fu 1999; Oreopoulos et al. 2012) [others?]. In Section 3 here it is shown that these assumptions similarly lead to substantial errors in simulated satellite retrievals. In Section 4 an improved framework for sampling these subcolumns is presented that better represents the subgrid-scale cloud and precipitation properties, and it is shown that these improvements can substantially reduce the errors identified in Section 3</w:t>
      </w:r>
    </w:p>
    <w:p w14:paraId="14E698BF" w14:textId="77777777" w:rsidR="00333FEB" w:rsidRDefault="002D4B4F">
      <w:pPr>
        <w:pStyle w:val="BodyText"/>
      </w:pPr>
      <w:r>
        <w:t xml:space="preserve">Errors in the second step in the simulator framework (simulating the pixel-scale satellite retrievals), can arise due to incomplete or incorrect implementation of the retrieval process, even given perfect pixel-scale cloud properties as inputs. While every effort is made to build the simulators to account for as many features of the individual retrievals as possible, verification of the simulators is difficult, and documented verification is limited in the literature. The basic question that largely remains unanswered is, given perfect descriptions of the cloudy atmosphere as inputs to the simulators, are they able to faithfully reproduce the retrieved cloud properties that the instrument they attempt to simulate actually retrieves? A theoretical framework for answering </w:t>
      </w:r>
      <w:r>
        <w:lastRenderedPageBreak/>
        <w:t>this question is to supply actual profiles of cloud properties as inputs to the simulators, and then to compare the simulated retrievals with actual coincident retrievals. Using this framework to answer this question is difficult because it requires some source for these “perfect inputs” on which to run the simulators simultaneous with actual retrievals from the instruments. Mace et al. (2009) and Mace et al. (2011) use a multi-sensor approach using ground-based remote sensing retrievals of cloud properties to derive inputs to the ISCCP simulator, run the ISCCP simulator directly on these inputs and then compare the simulated ISCCP cloud properties with actual coincident ISCCP retrievals. While the input profiles derived from the ground-based retrievals are likely imperfect and have their own associated uncertainties themselves, studies such as these are important for building confidence in the fidelity of the simulator framework itself. In Section 2, an evaluation of the MISR simulator is presented, using a conceptually similar framework to that used in Mace et al. (2009) and Mace et al. (2011).</w:t>
      </w:r>
    </w:p>
    <w:p w14:paraId="62D01C6C" w14:textId="653446D8" w:rsidR="000D32B1" w:rsidRDefault="000D32B1" w:rsidP="000D32B1">
      <w:pPr>
        <w:pStyle w:val="Heading2"/>
      </w:pPr>
      <w:r>
        <w:t>This is a subsection</w:t>
      </w:r>
    </w:p>
    <w:p w14:paraId="64DF4A5A" w14:textId="0CCF1382" w:rsidR="000D32B1" w:rsidRDefault="000F677F" w:rsidP="000F677F">
      <w:pPr>
        <w:pStyle w:val="FirstParagraph"/>
      </w:pPr>
      <w:r>
        <w:t xml:space="preserve">And some text. </w:t>
      </w:r>
      <w:r w:rsidR="000D32B1">
        <w:t>Subsection text.</w:t>
      </w:r>
      <w:r>
        <w:t xml:space="preserve"> </w:t>
      </w:r>
    </w:p>
    <w:p w14:paraId="56FB96A5" w14:textId="7F2C145A" w:rsidR="000F677F" w:rsidRPr="000F677F" w:rsidRDefault="000F677F" w:rsidP="000F677F">
      <w:pPr>
        <w:pStyle w:val="BodyText"/>
      </w:pPr>
      <w:r>
        <w:t>A second paragraph.</w:t>
      </w:r>
    </w:p>
    <w:p w14:paraId="2E2349BA" w14:textId="3E8D3B22" w:rsidR="000F677F" w:rsidRDefault="000F677F" w:rsidP="000F677F">
      <w:pPr>
        <w:pStyle w:val="Heading3"/>
      </w:pPr>
      <w:r>
        <w:t>Another level of subsections</w:t>
      </w:r>
    </w:p>
    <w:p w14:paraId="1AD027A2" w14:textId="4B22538E" w:rsidR="000F677F" w:rsidRPr="000F677F" w:rsidRDefault="000F677F" w:rsidP="000F677F">
      <w:pPr>
        <w:pStyle w:val="BodyText"/>
      </w:pPr>
      <w:r>
        <w:t>And some text.</w:t>
      </w:r>
    </w:p>
    <w:p w14:paraId="6D7E88B0" w14:textId="77777777" w:rsidR="00333FEB" w:rsidRDefault="002D4B4F">
      <w:pPr>
        <w:pStyle w:val="Bibliography"/>
      </w:pPr>
      <w:r>
        <w:t xml:space="preserve">Ackerman, T. P., and G. M. Stokes. 2003. “The Atmospheric Radiation Measurement Program.” </w:t>
      </w:r>
      <w:r>
        <w:rPr>
          <w:i/>
        </w:rPr>
        <w:t>Physics Today</w:t>
      </w:r>
      <w:r>
        <w:t xml:space="preserve"> 56: 38–44.</w:t>
      </w:r>
    </w:p>
    <w:p w14:paraId="2A4EB5B6" w14:textId="77777777" w:rsidR="00333FEB" w:rsidRDefault="002D4B4F">
      <w:pPr>
        <w:pStyle w:val="Bibliography"/>
      </w:pPr>
      <w:r>
        <w:t xml:space="preserve">Barker, Howard W. 2008. “Overlap of Fractional Cloud for Radiation Calculations in GCMs: A Global Analysis Using CloudSat and CALIPSO Data.” </w:t>
      </w:r>
      <w:r>
        <w:rPr>
          <w:i/>
        </w:rPr>
        <w:t>J. Geophys. Res.</w:t>
      </w:r>
      <w:r>
        <w:t xml:space="preserve"> 113 (D00A01). doi:</w:t>
      </w:r>
      <w:hyperlink r:id="rId8">
        <w:r>
          <w:rPr>
            <w:rStyle w:val="Hyperlink"/>
          </w:rPr>
          <w:t>10.1029/2007JD009677</w:t>
        </w:r>
      </w:hyperlink>
      <w:r>
        <w:t>.</w:t>
      </w:r>
    </w:p>
    <w:p w14:paraId="289DBEA4" w14:textId="77777777" w:rsidR="00333FEB" w:rsidRDefault="002D4B4F">
      <w:pPr>
        <w:pStyle w:val="Bibliography"/>
      </w:pPr>
      <w:r>
        <w:t xml:space="preserve">Barker, Howard W., Graeme L. Stephens, and Qiang Fu. 1999. “The Sensitivity of Domain-Averaged Solar Fluxes to Assumptions About Cloud Geometry.” </w:t>
      </w:r>
      <w:r>
        <w:rPr>
          <w:i/>
        </w:rPr>
        <w:t>Q. J. R. Meteorol. Soc.</w:t>
      </w:r>
      <w:r>
        <w:t xml:space="preserve"> 125 (558): 2127–52. doi:</w:t>
      </w:r>
      <w:hyperlink r:id="rId9">
        <w:r>
          <w:rPr>
            <w:rStyle w:val="Hyperlink"/>
          </w:rPr>
          <w:t>10.1256/smsqj.55809</w:t>
        </w:r>
      </w:hyperlink>
      <w:r>
        <w:t>.</w:t>
      </w:r>
    </w:p>
    <w:p w14:paraId="46A763E8" w14:textId="77777777" w:rsidR="00333FEB" w:rsidRDefault="002D4B4F">
      <w:pPr>
        <w:pStyle w:val="Bibliography"/>
      </w:pPr>
      <w:r>
        <w:t xml:space="preserve">Berry, Elizabeth, and Gerald G Mace. 2014. “Cloud Properties and Radiative Effects of the Asian Summer Monsoon Derived from a-Train Data.” </w:t>
      </w:r>
      <w:r>
        <w:rPr>
          <w:i/>
        </w:rPr>
        <w:t>Journal of Geophysical Research: Atmospheres</w:t>
      </w:r>
      <w:r>
        <w:t xml:space="preserve"> 119 (15). Wiley Online Library: 9492–9508.</w:t>
      </w:r>
    </w:p>
    <w:p w14:paraId="1EB09C51" w14:textId="77777777" w:rsidR="00333FEB" w:rsidRDefault="002D4B4F">
      <w:pPr>
        <w:pStyle w:val="Bibliography"/>
      </w:pPr>
      <w:r>
        <w:lastRenderedPageBreak/>
        <w:t xml:space="preserve">Bodas-Salcedo, A., M. J. Webb, S. Bony, H. Chepfer, J.-L. Dufresne, S. A. Klein, Y. Zhang, et al. 2011. “COSP: Satellite Simulation Software for Model Assessment.” </w:t>
      </w:r>
      <w:r>
        <w:rPr>
          <w:i/>
        </w:rPr>
        <w:t>Bull. Amer. Meteor. Soc.</w:t>
      </w:r>
      <w:r>
        <w:t xml:space="preserve"> 92 (8). doi:</w:t>
      </w:r>
      <w:hyperlink r:id="rId10">
        <w:r>
          <w:rPr>
            <w:rStyle w:val="Hyperlink"/>
          </w:rPr>
          <w:t>10.1175/2011BAMS2856.1</w:t>
        </w:r>
      </w:hyperlink>
      <w:r>
        <w:t>.</w:t>
      </w:r>
    </w:p>
    <w:p w14:paraId="78698B84" w14:textId="77777777" w:rsidR="00333FEB" w:rsidRDefault="002D4B4F">
      <w:pPr>
        <w:pStyle w:val="Bibliography"/>
      </w:pPr>
      <w:r>
        <w:t xml:space="preserve">Bony, Sandrine, and Jean-Louis Dufresne. 2005. “Marine Boundary Layer Clouds at the Heart of Tropical Cloud Feedback Uncertainties in Climate Models.” </w:t>
      </w:r>
      <w:r>
        <w:rPr>
          <w:i/>
        </w:rPr>
        <w:t>Geophys. Res. Lett.</w:t>
      </w:r>
      <w:r>
        <w:t xml:space="preserve"> 32 (20). doi:</w:t>
      </w:r>
      <w:hyperlink r:id="rId11">
        <w:r>
          <w:rPr>
            <w:rStyle w:val="Hyperlink"/>
          </w:rPr>
          <w:t>10.1029/2005GL023851</w:t>
        </w:r>
      </w:hyperlink>
      <w:r>
        <w:t>.</w:t>
      </w:r>
    </w:p>
    <w:p w14:paraId="041A3AB9" w14:textId="77777777" w:rsidR="00333FEB" w:rsidRDefault="002D4B4F">
      <w:pPr>
        <w:pStyle w:val="Bibliography"/>
      </w:pPr>
      <w:r>
        <w:t xml:space="preserve">Bony, Sandrine, Robert Colman, Vladimir M. Kattsov, Richard P. Allan, Christopher S. Bretherton, Jean-Louis Dufresne, Alex Hall, et al. 2006. “How Well Do We Understand and Evaluate Climate Change Feedback Processes?” </w:t>
      </w:r>
      <w:r>
        <w:rPr>
          <w:i/>
        </w:rPr>
        <w:t>J. Climate</w:t>
      </w:r>
      <w:r>
        <w:t xml:space="preserve"> 19 (15): 3445–82. doi:</w:t>
      </w:r>
      <w:hyperlink r:id="rId12">
        <w:r>
          <w:rPr>
            <w:rStyle w:val="Hyperlink"/>
          </w:rPr>
          <w:t>10.1175/JCLI3819.1</w:t>
        </w:r>
      </w:hyperlink>
      <w:r>
        <w:t>.</w:t>
      </w:r>
    </w:p>
    <w:p w14:paraId="7D4B70BE" w14:textId="77777777" w:rsidR="00333FEB" w:rsidRDefault="002D4B4F">
      <w:pPr>
        <w:pStyle w:val="Bibliography"/>
      </w:pPr>
      <w:r>
        <w:t xml:space="preserve">Bretherton, Christopher S., Taneil Uttal, Christopher W. Fairall, Sandra E. Yuter, Robert A. Weller, Darrel Baumgardner, Kimberly Comstock, Robert Wood, and Graciela B. Raga. 2004. “The EPIC 2001 Stratocumulus Study.” </w:t>
      </w:r>
      <w:r>
        <w:rPr>
          <w:i/>
        </w:rPr>
        <w:t>Bull. Amer. Meteor. Soc.</w:t>
      </w:r>
      <w:r>
        <w:t xml:space="preserve"> 85 (7): 967–77. doi:</w:t>
      </w:r>
      <w:hyperlink r:id="rId13">
        <w:r>
          <w:rPr>
            <w:rStyle w:val="Hyperlink"/>
          </w:rPr>
          <w:t>10.1175/BAMS-85-7-967</w:t>
        </w:r>
      </w:hyperlink>
      <w:r>
        <w:t>.</w:t>
      </w:r>
    </w:p>
    <w:p w14:paraId="5231294D" w14:textId="77777777" w:rsidR="00333FEB" w:rsidRDefault="002D4B4F">
      <w:pPr>
        <w:pStyle w:val="Bibliography"/>
      </w:pPr>
      <w:r>
        <w:t xml:space="preserve">Cahalan, Robert F., William Ridgway, Warren J. Wiscombe, Thomas L. Bell, and Jack B. Snider. 1994. “The Albedo of Fractal Stratocumulus Clouds.” </w:t>
      </w:r>
      <w:r>
        <w:rPr>
          <w:i/>
        </w:rPr>
        <w:t>J. Atmos. Sci.</w:t>
      </w:r>
      <w:r>
        <w:t xml:space="preserve"> 51 (16): 2434–55. doi:</w:t>
      </w:r>
      <w:hyperlink r:id="rId14">
        <w:r>
          <w:rPr>
            <w:rStyle w:val="Hyperlink"/>
          </w:rPr>
          <w:t>10.1175/1520-0469(1994)051$&lt;$2434:TAOFSC$&gt;$2.0.CO;2</w:t>
        </w:r>
      </w:hyperlink>
      <w:r>
        <w:t>.</w:t>
      </w:r>
    </w:p>
    <w:p w14:paraId="430A479D" w14:textId="77777777" w:rsidR="00333FEB" w:rsidRDefault="002D4B4F">
      <w:pPr>
        <w:pStyle w:val="Bibliography"/>
      </w:pPr>
      <w:r>
        <w:t xml:space="preserve">Cess, R. D., G. L. Potter, J. P. Blanchet, G. J. Boer, A. D. Del Genio, M. Déqué, V. Dymnikov, et al. 1990. “Intercomparison and Interpretation of Climate Feedback Processes in 19 Atmospheric General Circulation Models.” </w:t>
      </w:r>
      <w:r>
        <w:rPr>
          <w:i/>
        </w:rPr>
        <w:t>J. Geophys. Res.</w:t>
      </w:r>
      <w:r>
        <w:t xml:space="preserve"> 95 (D10): 16601–15. doi:</w:t>
      </w:r>
      <w:hyperlink r:id="rId15">
        <w:r>
          <w:rPr>
            <w:rStyle w:val="Hyperlink"/>
          </w:rPr>
          <w:t>10.1029/JD095iD10p16601</w:t>
        </w:r>
      </w:hyperlink>
      <w:r>
        <w:t>.</w:t>
      </w:r>
    </w:p>
    <w:p w14:paraId="7C6A274D" w14:textId="77777777" w:rsidR="00333FEB" w:rsidRDefault="002D4B4F">
      <w:pPr>
        <w:pStyle w:val="Bibliography"/>
      </w:pPr>
      <w:r>
        <w:t xml:space="preserve">Cheng, Anning, and Kuan-Man Xu. 2011. “Improved Low-Cloud Simulation from a Multiscale Modeling Framework with a Third-Order Turbulence Closure in Its Cloud-Resolving Model Component.” </w:t>
      </w:r>
      <w:r>
        <w:rPr>
          <w:i/>
        </w:rPr>
        <w:t>Journal of Geophysical Research: Atmospheres</w:t>
      </w:r>
      <w:r>
        <w:t xml:space="preserve"> 116 (D14). Wiley Online Library. doi:</w:t>
      </w:r>
      <w:hyperlink r:id="rId16">
        <w:r>
          <w:rPr>
            <w:rStyle w:val="Hyperlink"/>
          </w:rPr>
          <w:t>10.1029/2010JD015362</w:t>
        </w:r>
      </w:hyperlink>
      <w:r>
        <w:t>.</w:t>
      </w:r>
    </w:p>
    <w:p w14:paraId="0F72A9F0" w14:textId="77777777" w:rsidR="00333FEB" w:rsidRDefault="002D4B4F">
      <w:pPr>
        <w:pStyle w:val="Bibliography"/>
      </w:pPr>
      <w:r>
        <w:t xml:space="preserve">———. 2013. “Evaluating Low-Cloud Simulation from an Upgraded Multiscale Modeling Framework Model. Part III: Tropical and Subtropical Cloud Transitions over the Northern Pacific.” </w:t>
      </w:r>
      <w:r>
        <w:rPr>
          <w:i/>
        </w:rPr>
        <w:t>Journal of Climate</w:t>
      </w:r>
      <w:r>
        <w:t xml:space="preserve"> 26 (16): 5761–81. doi:</w:t>
      </w:r>
      <w:hyperlink r:id="rId17">
        <w:r>
          <w:rPr>
            <w:rStyle w:val="Hyperlink"/>
          </w:rPr>
          <w:t>10.1175/JCLI-D-12-00650.1</w:t>
        </w:r>
      </w:hyperlink>
      <w:r>
        <w:t>.</w:t>
      </w:r>
    </w:p>
    <w:p w14:paraId="3CEE247E" w14:textId="77777777" w:rsidR="00333FEB" w:rsidRDefault="002D4B4F">
      <w:pPr>
        <w:pStyle w:val="Bibliography"/>
      </w:pPr>
      <w:r>
        <w:t xml:space="preserve">Chepfer, H., S. Bony, D. Winker, M. Chiriaco, J.-L. Dufresne, and G. Sèze. 2008. “Use of CALIPSO Lidar Observations to Evaluate the Cloudiness Simulated by a Climate Model.” </w:t>
      </w:r>
      <w:r>
        <w:rPr>
          <w:i/>
        </w:rPr>
        <w:t>Geophys. Res. Lett.</w:t>
      </w:r>
      <w:r>
        <w:t xml:space="preserve"> 35 (15). doi:</w:t>
      </w:r>
      <w:hyperlink r:id="rId18">
        <w:r>
          <w:rPr>
            <w:rStyle w:val="Hyperlink"/>
          </w:rPr>
          <w:t>10.1029/2008GL034207</w:t>
        </w:r>
      </w:hyperlink>
      <w:r>
        <w:t>.</w:t>
      </w:r>
    </w:p>
    <w:p w14:paraId="16FADA7B" w14:textId="77777777" w:rsidR="00333FEB" w:rsidRDefault="002D4B4F">
      <w:pPr>
        <w:pStyle w:val="Bibliography"/>
      </w:pPr>
      <w:r>
        <w:t>Collins, William D., Philip J. Rasch, Byron A. Boville, James J. Hack, James R. McCaa, David L. Williamson, Jeffrey T. Kiehl, et al. 2004. “Description of the NCAR Community Atmosphere Model (CAM 3.0).” NCAR Technical Note TN-464+STR. NCAR.</w:t>
      </w:r>
    </w:p>
    <w:p w14:paraId="309C58F5" w14:textId="77777777" w:rsidR="00333FEB" w:rsidRDefault="002D4B4F">
      <w:pPr>
        <w:pStyle w:val="Bibliography"/>
      </w:pPr>
      <w:r>
        <w:t xml:space="preserve">Deng, Min, Gerald G Mace, Zhien Wang, and R Paul Lawson. 2013. “Evaluation of Several a-Train Ice Cloud Retrieval Products with in Situ Measurements Collected During the SPARTICUS Campaign.” </w:t>
      </w:r>
      <w:r>
        <w:rPr>
          <w:i/>
        </w:rPr>
        <w:t>Journal of Applied Meteorology and Climatology</w:t>
      </w:r>
      <w:r>
        <w:t xml:space="preserve"> 52 (4): 1014–30.</w:t>
      </w:r>
    </w:p>
    <w:p w14:paraId="790D7249" w14:textId="77777777" w:rsidR="00333FEB" w:rsidRDefault="002D4B4F">
      <w:pPr>
        <w:pStyle w:val="Bibliography"/>
      </w:pPr>
      <w:r>
        <w:t xml:space="preserve">Deng, Min, Gerald G Mace, Zhien Wang, and Hajime Okamoto. 2010. “Tropical Composition, Cloud and Climate Coupling Experiment Validation for Cirrus Cloud Profiling Retrieval Using CloudSat Radar and CALIPSO Lidar.” </w:t>
      </w:r>
      <w:r>
        <w:rPr>
          <w:i/>
        </w:rPr>
        <w:t>Journal of Geophysical Research: Atmospheres</w:t>
      </w:r>
      <w:r>
        <w:t xml:space="preserve"> 115 (D10). Wiley Online Library.</w:t>
      </w:r>
    </w:p>
    <w:p w14:paraId="13E65F12" w14:textId="77777777" w:rsidR="00333FEB" w:rsidRDefault="002D4B4F">
      <w:pPr>
        <w:pStyle w:val="Bibliography"/>
      </w:pPr>
      <w:r>
        <w:t xml:space="preserve">Di Girolamo, Larry, and Roger Davies. 1997. “Cloud Fraction Errors Caused by Finite Resolution Measurements.” </w:t>
      </w:r>
      <w:r>
        <w:rPr>
          <w:i/>
        </w:rPr>
        <w:t>Journal of Geophysical Research: Atmospheres</w:t>
      </w:r>
      <w:r>
        <w:t xml:space="preserve"> 102 (D2). Wiley Online Library: 1739–56. doi:</w:t>
      </w:r>
      <w:hyperlink r:id="rId19">
        <w:r>
          <w:rPr>
            <w:rStyle w:val="Hyperlink"/>
          </w:rPr>
          <w:t>10.1029/96JD02663</w:t>
        </w:r>
      </w:hyperlink>
      <w:r>
        <w:t>.</w:t>
      </w:r>
    </w:p>
    <w:p w14:paraId="07D9F575" w14:textId="77777777" w:rsidR="00333FEB" w:rsidRDefault="002D4B4F">
      <w:pPr>
        <w:pStyle w:val="Bibliography"/>
      </w:pPr>
      <w:r>
        <w:t xml:space="preserve">Di Michele, Sabatino, Maike Ahlgrimm, Richard Forbes, Mark Kulie, Ralf Bennartz Marta Janisková, and Peter Bauer. 2012. “Interpreting an Evaluation of the ECMWF Global Model with CloudSat Observations: Ambiguities Due to Radar Reflectivity Forward Operator Uncertainties.” </w:t>
      </w:r>
      <w:r>
        <w:rPr>
          <w:i/>
        </w:rPr>
        <w:t>Q. J. R. Meteorol. Soc.</w:t>
      </w:r>
      <w:r>
        <w:t xml:space="preserve"> 138: 2047–65.</w:t>
      </w:r>
    </w:p>
    <w:p w14:paraId="4FAA3AA8" w14:textId="77777777" w:rsidR="00333FEB" w:rsidRDefault="002D4B4F">
      <w:pPr>
        <w:pStyle w:val="Bibliography"/>
      </w:pPr>
      <w:r>
        <w:t xml:space="preserve">Diner, David J., Jewel C. Beckert, Graham W. Bothwell, and José I. Rodriguez. 2002. “Performance of the MISR Instrument During Its First 20 Months in Earth Orbit.” </w:t>
      </w:r>
      <w:r>
        <w:rPr>
          <w:i/>
        </w:rPr>
        <w:t>IEEE Trans. Geosci. Remote Sens.</w:t>
      </w:r>
      <w:r>
        <w:t xml:space="preserve"> 40 (7): 1449–66. doi:</w:t>
      </w:r>
      <w:hyperlink r:id="rId20">
        <w:r>
          <w:rPr>
            <w:rStyle w:val="Hyperlink"/>
          </w:rPr>
          <w:t>10.1109/TGRS.2002.801584</w:t>
        </w:r>
      </w:hyperlink>
      <w:r>
        <w:t>.</w:t>
      </w:r>
    </w:p>
    <w:p w14:paraId="50991EDD" w14:textId="77777777" w:rsidR="00333FEB" w:rsidRDefault="002D4B4F">
      <w:pPr>
        <w:pStyle w:val="Bibliography"/>
      </w:pPr>
      <w:r>
        <w:t xml:space="preserve">Diner, David J., Bobby H. Braswell, Roger Davies, Nadine Gobron, Jiannan Hu, Yufang Jin, Ralph A. Kahn, et al. 2005. “The Value of Multiangle Measurements for Retrieving Structurally and Radiatively Consistent Properties of Clouds, Aerosols, and Surfaces.” </w:t>
      </w:r>
      <w:r>
        <w:rPr>
          <w:i/>
        </w:rPr>
        <w:t>Remote Sens. Environ.</w:t>
      </w:r>
      <w:r>
        <w:t xml:space="preserve"> 97 (4): 495–518. doi:</w:t>
      </w:r>
      <w:hyperlink r:id="rId21">
        <w:r>
          <w:rPr>
            <w:rStyle w:val="Hyperlink"/>
          </w:rPr>
          <w:t>10.1016/j.rse.2005.06.006</w:t>
        </w:r>
      </w:hyperlink>
      <w:r>
        <w:t>.</w:t>
      </w:r>
    </w:p>
    <w:p w14:paraId="1D41EA57" w14:textId="77777777" w:rsidR="00333FEB" w:rsidRDefault="002D4B4F">
      <w:pPr>
        <w:pStyle w:val="Bibliography"/>
      </w:pPr>
      <w:r>
        <w:t xml:space="preserve">Dong, Xiquan, and Gerald G Mace. 2003. “Profiles of Low-Level Stratus Cloud Microphysics Deduced from Ground-Based Measurements.” </w:t>
      </w:r>
      <w:r>
        <w:rPr>
          <w:i/>
        </w:rPr>
        <w:t>Journal of Atmospheric and Oceanic Technology</w:t>
      </w:r>
      <w:r>
        <w:t xml:space="preserve"> 20 (1): 42–53.</w:t>
      </w:r>
    </w:p>
    <w:p w14:paraId="04C7CE38" w14:textId="77777777" w:rsidR="00333FEB" w:rsidRDefault="002D4B4F">
      <w:pPr>
        <w:pStyle w:val="Bibliography"/>
      </w:pPr>
      <w:r>
        <w:t xml:space="preserve">Donner, Leo J., Bruce L. Wyman, Richard S. Hemler, Larry W. Horowitz, Yi Ming, Ming Zhao, Jean-Christophel Golaz, et al. 2011. “The Dynamical Core, Physical Parameterizations, and Basic Simulation Characteristics of the Atmospheric Component AM3 of the GFDL Global Coupled Model CM3.” </w:t>
      </w:r>
      <w:r>
        <w:rPr>
          <w:i/>
        </w:rPr>
        <w:t>J. Climate</w:t>
      </w:r>
      <w:r>
        <w:t xml:space="preserve"> 24 (13): 3484–3519. doi:</w:t>
      </w:r>
      <w:hyperlink r:id="rId22">
        <w:r>
          <w:rPr>
            <w:rStyle w:val="Hyperlink"/>
          </w:rPr>
          <w:t>10.1175/2011JCLI3955.1</w:t>
        </w:r>
      </w:hyperlink>
      <w:r>
        <w:t>.</w:t>
      </w:r>
    </w:p>
    <w:p w14:paraId="003F002E" w14:textId="77777777" w:rsidR="00333FEB" w:rsidRDefault="002D4B4F">
      <w:pPr>
        <w:pStyle w:val="Bibliography"/>
      </w:pPr>
      <w:r>
        <w:lastRenderedPageBreak/>
        <w:t xml:space="preserve">Dufresne, Jean-Louis, and Sandrine Bony. 2008. “An Assessment of the Primary Sources of Spread of Global Warming Estimates from Coupled Atmosphere-Ocean Models.” </w:t>
      </w:r>
      <w:r>
        <w:rPr>
          <w:i/>
        </w:rPr>
        <w:t>J. Climate</w:t>
      </w:r>
      <w:r>
        <w:t xml:space="preserve"> 21: 5135–44. doi:</w:t>
      </w:r>
      <w:hyperlink r:id="rId23">
        <w:r>
          <w:rPr>
            <w:rStyle w:val="Hyperlink"/>
          </w:rPr>
          <w:t>10.1175/2008JCLI2239.1</w:t>
        </w:r>
      </w:hyperlink>
      <w:r>
        <w:t>.</w:t>
      </w:r>
    </w:p>
    <w:p w14:paraId="0BF6A348" w14:textId="77777777" w:rsidR="00333FEB" w:rsidRDefault="002D4B4F">
      <w:pPr>
        <w:pStyle w:val="Bibliography"/>
      </w:pPr>
      <w:r>
        <w:t>Ellis, James S., and Thomas H. Vonder Haar. 1976. “Zonal Average Earth Radiation Budget Measurements from Satellites for Climate Studies.” 240. Dept. of Atmospheric Sciences, Colorado State University.</w:t>
      </w:r>
    </w:p>
    <w:p w14:paraId="0FE2A7F9" w14:textId="77777777" w:rsidR="00333FEB" w:rsidRDefault="002D4B4F">
      <w:pPr>
        <w:pStyle w:val="Bibliography"/>
      </w:pPr>
      <w:r>
        <w:t xml:space="preserve">Evans, K Franklin, Alexander Marshak, and Tamás Várnai. 2008. “The Potential for Improved Boundary Layer Cloud Optical Depth Retrievals from the Multiple Directions of MISR.” </w:t>
      </w:r>
      <w:r>
        <w:rPr>
          <w:i/>
        </w:rPr>
        <w:t>Journal of the Atmospheric Sciences</w:t>
      </w:r>
      <w:r>
        <w:t xml:space="preserve"> 65 (10): 3179–96. doi:</w:t>
      </w:r>
      <w:hyperlink r:id="rId24">
        <w:r>
          <w:rPr>
            <w:rStyle w:val="Hyperlink"/>
          </w:rPr>
          <w:t>10.1175/2008JAS2627.1</w:t>
        </w:r>
      </w:hyperlink>
      <w:r>
        <w:t>.</w:t>
      </w:r>
    </w:p>
    <w:p w14:paraId="0552C0C3" w14:textId="77777777" w:rsidR="00333FEB" w:rsidRDefault="002D4B4F">
      <w:pPr>
        <w:pStyle w:val="Bibliography"/>
      </w:pPr>
      <w:r>
        <w:t xml:space="preserve">Flato, G, Jochem Marotzke, B Abiodun, P Braconnot, S Chan Chou, W Collins, P Cox, et al. 2013. “Evaluation of Climate Models.” In </w:t>
      </w:r>
      <w:r>
        <w:rPr>
          <w:i/>
        </w:rPr>
        <w:t>Climate Change 2013: The Physical Science Basis. Contribution of Working Group I to the Fifth Assessment Report of the Intergovernmental Panel on Climate Change</w:t>
      </w:r>
      <w:r>
        <w:t>, 741–866. Cambridge University Press.</w:t>
      </w:r>
    </w:p>
    <w:p w14:paraId="52B99DBE" w14:textId="77777777" w:rsidR="00333FEB" w:rsidRDefault="002D4B4F">
      <w:pPr>
        <w:pStyle w:val="Bibliography"/>
      </w:pPr>
      <w:r>
        <w:t xml:space="preserve">Geleyn, J. F., and A. Hollingsworth. 1979. “An Economical Analytical Method for the Computation of the Interaction of Between Scattering and Line Absorption of Radiation.” </w:t>
      </w:r>
      <w:r>
        <w:rPr>
          <w:i/>
        </w:rPr>
        <w:t>Contrib. Atmos. Phys.</w:t>
      </w:r>
      <w:r>
        <w:t xml:space="preserve"> 52.</w:t>
      </w:r>
    </w:p>
    <w:p w14:paraId="35E55A41" w14:textId="77777777" w:rsidR="00333FEB" w:rsidRDefault="002D4B4F">
      <w:pPr>
        <w:pStyle w:val="Bibliography"/>
      </w:pPr>
      <w:r>
        <w:t xml:space="preserve">Gleckler, P. J., K. E. Taylor, and C. Doutriaux. 2008. “Performance Metrics for Climate Models.” </w:t>
      </w:r>
      <w:r>
        <w:rPr>
          <w:i/>
        </w:rPr>
        <w:t>J. Geophys. Res.</w:t>
      </w:r>
      <w:r>
        <w:t xml:space="preserve"> 113 (D6). doi:</w:t>
      </w:r>
      <w:hyperlink r:id="rId25">
        <w:r>
          <w:rPr>
            <w:rStyle w:val="Hyperlink"/>
          </w:rPr>
          <w:t>10.1029/2007JD008972</w:t>
        </w:r>
      </w:hyperlink>
      <w:r>
        <w:t>.</w:t>
      </w:r>
    </w:p>
    <w:p w14:paraId="3AC431B3" w14:textId="77777777" w:rsidR="00333FEB" w:rsidRDefault="002D4B4F">
      <w:pPr>
        <w:pStyle w:val="Bibliography"/>
      </w:pPr>
      <w:r>
        <w:t xml:space="preserve">Golaz, Jean-Christophe, Vincent E. Larson, and William R. Cotton. 2002. “A PDF-Based Model for Boundary Layer Clouds. Part I: Method and Model Description.” </w:t>
      </w:r>
      <w:r>
        <w:rPr>
          <w:i/>
        </w:rPr>
        <w:t>J. Atmos. Sci.</w:t>
      </w:r>
      <w:r>
        <w:t xml:space="preserve"> 59 (24): 3540–51. doi:</w:t>
      </w:r>
      <w:hyperlink r:id="rId26">
        <w:r>
          <w:rPr>
            <w:rStyle w:val="Hyperlink"/>
          </w:rPr>
          <w:t>10.1175/1520-0469(2002)059$&lt;$3540:APBMFB$&gt;$2.0.CO;2</w:t>
        </w:r>
      </w:hyperlink>
      <w:r>
        <w:t>.</w:t>
      </w:r>
    </w:p>
    <w:p w14:paraId="13B381D0" w14:textId="77777777" w:rsidR="00333FEB" w:rsidRDefault="002D4B4F">
      <w:pPr>
        <w:pStyle w:val="Bibliography"/>
      </w:pPr>
      <w:r>
        <w:t xml:space="preserve">Haynes, J. M., R. T. Marchand, Z. Luo, A. Bodas-Salcedo, and G. L. Stephens. 2007. “A Multipurpose Radar Simulation Package: Quickbeam.” </w:t>
      </w:r>
      <w:r>
        <w:rPr>
          <w:i/>
        </w:rPr>
        <w:t>Bull. Amer. Meteor. Soc.</w:t>
      </w:r>
      <w:r>
        <w:t xml:space="preserve"> 88 (11): 1723–7. doi:</w:t>
      </w:r>
      <w:hyperlink r:id="rId27">
        <w:r>
          <w:rPr>
            <w:rStyle w:val="Hyperlink"/>
          </w:rPr>
          <w:t>10.1175/BAMS-88-11-1723</w:t>
        </w:r>
      </w:hyperlink>
      <w:r>
        <w:t>.</w:t>
      </w:r>
    </w:p>
    <w:p w14:paraId="6887BD9C" w14:textId="77777777" w:rsidR="00333FEB" w:rsidRDefault="002D4B4F">
      <w:pPr>
        <w:pStyle w:val="Bibliography"/>
      </w:pPr>
      <w:r>
        <w:t xml:space="preserve">Hogan, Robin J., and Anthony J. Illingworth. 2000. “Deriving Cloud Overlap Statistics from Radar.” </w:t>
      </w:r>
      <w:r>
        <w:rPr>
          <w:i/>
        </w:rPr>
        <w:t>Q. J. R. Meteorol. Soc.</w:t>
      </w:r>
      <w:r>
        <w:t xml:space="preserve"> 126: 2903–9. doi:</w:t>
      </w:r>
      <w:hyperlink r:id="rId28">
        <w:r>
          <w:rPr>
            <w:rStyle w:val="Hyperlink"/>
          </w:rPr>
          <w:t>10.1256/smsqj.56913</w:t>
        </w:r>
      </w:hyperlink>
      <w:r>
        <w:t>.</w:t>
      </w:r>
    </w:p>
    <w:p w14:paraId="3A81FA97" w14:textId="77777777" w:rsidR="00333FEB" w:rsidRDefault="002D4B4F">
      <w:pPr>
        <w:pStyle w:val="Bibliography"/>
      </w:pPr>
      <w:r>
        <w:t xml:space="preserve">Hogan, Timothy F., Ming Liu, James A. Ridout, Melinda S. Peng, Timothy R. Whitcomb, Benjamin C. Ruston, Carolyn A. Reynolds, et al. 2014. “The Navy Global Environmental Model.” </w:t>
      </w:r>
      <w:r>
        <w:rPr>
          <w:i/>
        </w:rPr>
        <w:t>Oceanography</w:t>
      </w:r>
      <w:r>
        <w:t xml:space="preserve"> 27 (3). doi:</w:t>
      </w:r>
      <w:hyperlink r:id="rId29">
        <w:r>
          <w:rPr>
            <w:rStyle w:val="Hyperlink"/>
          </w:rPr>
          <w:t>10.5670/oceanog.2014.73</w:t>
        </w:r>
      </w:hyperlink>
      <w:r>
        <w:t>.</w:t>
      </w:r>
    </w:p>
    <w:p w14:paraId="2777426E" w14:textId="77777777" w:rsidR="00333FEB" w:rsidRDefault="002D4B4F">
      <w:pPr>
        <w:pStyle w:val="Bibliography"/>
      </w:pPr>
      <w:r>
        <w:t xml:space="preserve">Iacono, Michael J., Jennifer S. Delamere, Eli J. Mlawer, Mark W. Shephard, Shepard A. Clough, and William D. Collins. 2008. “Radiative Forcing by Long-Lived Greenhouse Gases: Calculations with the AER Radiative Transfer Models.” </w:t>
      </w:r>
      <w:r>
        <w:rPr>
          <w:i/>
        </w:rPr>
        <w:t>J. Geophys. Res.</w:t>
      </w:r>
      <w:r>
        <w:t xml:space="preserve"> 113 (D13103). doi:</w:t>
      </w:r>
      <w:hyperlink r:id="rId30">
        <w:r>
          <w:rPr>
            <w:rStyle w:val="Hyperlink"/>
          </w:rPr>
          <w:t>10.1029/2008JD009944</w:t>
        </w:r>
      </w:hyperlink>
      <w:r>
        <w:t>.</w:t>
      </w:r>
    </w:p>
    <w:p w14:paraId="253C4C0E" w14:textId="77777777" w:rsidR="00333FEB" w:rsidRDefault="002D4B4F">
      <w:pPr>
        <w:pStyle w:val="Bibliography"/>
      </w:pPr>
      <w:r>
        <w:t xml:space="preserve">Kay, J. E., B. R. Hillman, S. A. Klein, Y. Zhang, B. Medeiros, R. Pincus, A. Gettelman, et al. 2012. “Exposing Global Cloud Biases in the Community Atmosphere Model (CAM) Using Satellite Observations and Their Corresponding Instrument Simulators.” </w:t>
      </w:r>
      <w:r>
        <w:rPr>
          <w:i/>
        </w:rPr>
        <w:t>J. Climate</w:t>
      </w:r>
      <w:r>
        <w:t xml:space="preserve"> 25: 5190–5207. doi:</w:t>
      </w:r>
      <w:hyperlink r:id="rId31">
        <w:r>
          <w:rPr>
            <w:rStyle w:val="Hyperlink"/>
          </w:rPr>
          <w:t>{10.1175/JCLI-D-11-00469.1}</w:t>
        </w:r>
      </w:hyperlink>
      <w:r>
        <w:t>.</w:t>
      </w:r>
    </w:p>
    <w:p w14:paraId="153E839D" w14:textId="77777777" w:rsidR="00333FEB" w:rsidRDefault="002D4B4F">
      <w:pPr>
        <w:pStyle w:val="Bibliography"/>
      </w:pPr>
      <w:r>
        <w:t xml:space="preserve">Khairoutdinov, M. F., and D. A. Randall. 2001. “A Cloud-Resolving Model as a Cloud Parameterization in the NCAR Community Climate System Model: Preliminary Results.” </w:t>
      </w:r>
      <w:r>
        <w:rPr>
          <w:i/>
        </w:rPr>
        <w:t>Geophys. Res. Lett.</w:t>
      </w:r>
      <w:r>
        <w:t xml:space="preserve"> 28: 3617–20.</w:t>
      </w:r>
    </w:p>
    <w:p w14:paraId="1A4BDF4D" w14:textId="77777777" w:rsidR="00333FEB" w:rsidRDefault="002D4B4F">
      <w:pPr>
        <w:pStyle w:val="Bibliography"/>
      </w:pPr>
      <w:r>
        <w:t xml:space="preserve">Khairoutdinov, Marat, David Randall, and Charlotte DeMott. 2005. “Simulations of the Atmospheric General Circulation Using a Cloud-Resolving Model as a Superparameterization of Physical Processes.” </w:t>
      </w:r>
      <w:r>
        <w:rPr>
          <w:i/>
        </w:rPr>
        <w:t>Journal of the Atmospheric Sciences</w:t>
      </w:r>
      <w:r>
        <w:t xml:space="preserve"> 62 (7): 2136–54. doi:</w:t>
      </w:r>
      <w:hyperlink r:id="rId32">
        <w:r>
          <w:rPr>
            <w:rStyle w:val="Hyperlink"/>
          </w:rPr>
          <w:t>10.1175/JAS3453.1</w:t>
        </w:r>
      </w:hyperlink>
      <w:r>
        <w:t>.</w:t>
      </w:r>
    </w:p>
    <w:p w14:paraId="6BC24877" w14:textId="77777777" w:rsidR="00333FEB" w:rsidRDefault="002D4B4F">
      <w:pPr>
        <w:pStyle w:val="Bibliography"/>
      </w:pPr>
      <w:r>
        <w:t xml:space="preserve">King, Michael D, Steven Platnick, W Paul Menzel, Steven A Ackerman, and Paul A Hubanks. 2013. “Spatial and Temporal Distribution of Clouds Observed by MODIS Onboard the Terra and Aqua Satellites.” </w:t>
      </w:r>
      <w:r>
        <w:rPr>
          <w:i/>
        </w:rPr>
        <w:t>Geoscience and Remote Sensing, IEEE Transactions on</w:t>
      </w:r>
      <w:r>
        <w:t xml:space="preserve"> 51 (7). IEEE: 3826–52. doi:</w:t>
      </w:r>
      <w:hyperlink r:id="rId33">
        <w:r>
          <w:rPr>
            <w:rStyle w:val="Hyperlink"/>
          </w:rPr>
          <w:t>10.1109/TGRS.2012.2227333</w:t>
        </w:r>
      </w:hyperlink>
      <w:r>
        <w:t>.</w:t>
      </w:r>
    </w:p>
    <w:p w14:paraId="1762DF9D" w14:textId="77777777" w:rsidR="00333FEB" w:rsidRDefault="002D4B4F">
      <w:pPr>
        <w:pStyle w:val="Bibliography"/>
      </w:pPr>
      <w:r>
        <w:t xml:space="preserve">King, Michael D., W. Paul Menzel, Yoram J. Kaufman, Didier Tanré, Bo-Cai Gao, Steven Platnick, Steven A. Ackerman, Lorraine A. Remer, Robert Pincus, and and Paul A. Hubanks. 2003. “Cloud and Aerosol Properties, Precipitable Water, and Profiles of Temperature and Water Vapor from MODIS.” </w:t>
      </w:r>
      <w:r>
        <w:rPr>
          <w:i/>
        </w:rPr>
        <w:t>IEEE Trans. Geosci. Remote Sens.</w:t>
      </w:r>
      <w:r>
        <w:t xml:space="preserve"> 41 (2): 442–58. doi:</w:t>
      </w:r>
      <w:hyperlink r:id="rId34">
        <w:r>
          <w:rPr>
            <w:rStyle w:val="Hyperlink"/>
          </w:rPr>
          <w:t>10.1109/TGRS.2002.808226</w:t>
        </w:r>
      </w:hyperlink>
      <w:r>
        <w:t>.</w:t>
      </w:r>
    </w:p>
    <w:p w14:paraId="4729508B" w14:textId="77777777" w:rsidR="00333FEB" w:rsidRDefault="002D4B4F">
      <w:pPr>
        <w:pStyle w:val="Bibliography"/>
      </w:pPr>
      <w:r>
        <w:t xml:space="preserve">Klein, Stephen A., and Dennis L. Hartmann. 1993. “The Seasonal Cycle of Low Stratiform Clouds.” </w:t>
      </w:r>
      <w:r>
        <w:rPr>
          <w:i/>
        </w:rPr>
        <w:t>J. Climate</w:t>
      </w:r>
      <w:r>
        <w:t xml:space="preserve"> 6 (8): 1587–1606. doi:</w:t>
      </w:r>
      <w:hyperlink r:id="rId35">
        <w:r>
          <w:rPr>
            <w:rStyle w:val="Hyperlink"/>
          </w:rPr>
          <w:t>10.1175/1520-0442(1993)006$&lt;$1587:TSCOLS$&gt;$2.0.CO;2</w:t>
        </w:r>
      </w:hyperlink>
      <w:r>
        <w:t>.</w:t>
      </w:r>
    </w:p>
    <w:p w14:paraId="1703BB6A" w14:textId="77777777" w:rsidR="00333FEB" w:rsidRDefault="002D4B4F">
      <w:pPr>
        <w:pStyle w:val="Bibliography"/>
      </w:pPr>
      <w:r>
        <w:t xml:space="preserve">Klein, Stephen A., and Christian Jakob. 1999. “Validation and Sensitivities of Frontal Clouds Simulated by the ECMWF Model.” </w:t>
      </w:r>
      <w:r>
        <w:rPr>
          <w:i/>
        </w:rPr>
        <w:t>Monthly Weather Review</w:t>
      </w:r>
      <w:r>
        <w:t xml:space="preserve"> 127 (10): 2514–31. doi:</w:t>
      </w:r>
      <w:hyperlink r:id="rId36">
        <w:r>
          <w:rPr>
            <w:rStyle w:val="Hyperlink"/>
          </w:rPr>
          <w:t>10.1175/1520-0493(1999)127$&lt;$2514:VASOFC$&gt;$2.0.CO;2</w:t>
        </w:r>
      </w:hyperlink>
      <w:r>
        <w:t>.</w:t>
      </w:r>
    </w:p>
    <w:p w14:paraId="05399FF6" w14:textId="77777777" w:rsidR="00333FEB" w:rsidRDefault="002D4B4F">
      <w:pPr>
        <w:pStyle w:val="Bibliography"/>
      </w:pPr>
      <w:r>
        <w:t xml:space="preserve">Klein, Stephen A., Yuying Zhang, Mark D. Zelinka, Robert Pincus, James Boyle, and Peter J. Gleckler. 2013. “Are Climate Model Simulations of Clouds Improving? An Evaluation Using the ISCCP Simulator.” </w:t>
      </w:r>
      <w:r>
        <w:rPr>
          <w:i/>
        </w:rPr>
        <w:t>J. Geophys. Res.</w:t>
      </w:r>
      <w:r>
        <w:t xml:space="preserve"> 118 (3): 1329–42. doi:</w:t>
      </w:r>
      <w:hyperlink r:id="rId37">
        <w:r>
          <w:rPr>
            <w:rStyle w:val="Hyperlink"/>
          </w:rPr>
          <w:t>doi:10.1002/jgrd.50141</w:t>
        </w:r>
      </w:hyperlink>
      <w:r>
        <w:t>.</w:t>
      </w:r>
    </w:p>
    <w:p w14:paraId="0EBA5AAA" w14:textId="77777777" w:rsidR="00333FEB" w:rsidRDefault="002D4B4F">
      <w:pPr>
        <w:pStyle w:val="Bibliography"/>
      </w:pPr>
      <w:r>
        <w:t xml:space="preserve">Lee, Seungwon, Brian H. Kahn, and João Teixeira. 2010. “Characterization of Cloud Liquid Water Content Distributions from CloudSat.” </w:t>
      </w:r>
      <w:r>
        <w:rPr>
          <w:i/>
        </w:rPr>
        <w:t>Journal of Geophysical Research: Atmospheres</w:t>
      </w:r>
      <w:r>
        <w:t xml:space="preserve"> 115 (D20). doi:</w:t>
      </w:r>
      <w:hyperlink r:id="rId38">
        <w:r>
          <w:rPr>
            <w:rStyle w:val="Hyperlink"/>
          </w:rPr>
          <w:t>10.1029/2009JD013272</w:t>
        </w:r>
      </w:hyperlink>
      <w:r>
        <w:t>.</w:t>
      </w:r>
    </w:p>
    <w:p w14:paraId="1E34EB60" w14:textId="77777777" w:rsidR="00333FEB" w:rsidRDefault="002D4B4F">
      <w:pPr>
        <w:pStyle w:val="Bibliography"/>
      </w:pPr>
      <w:r>
        <w:lastRenderedPageBreak/>
        <w:t xml:space="preserve">Liang, Xiaoqing Wu And Xin-Zhong. 2005. “Radiative Effects of Cloud Horizontal Inhomogeneity and Vertical Overlap Identified from a Monthlong Cloud-Resolving Model Simulation.” </w:t>
      </w:r>
      <w:r>
        <w:rPr>
          <w:i/>
        </w:rPr>
        <w:t>J. Atmos. Sci.</w:t>
      </w:r>
      <w:r>
        <w:t xml:space="preserve"> 62: 4105–12.</w:t>
      </w:r>
    </w:p>
    <w:p w14:paraId="6F367D84" w14:textId="77777777" w:rsidR="00333FEB" w:rsidRDefault="002D4B4F">
      <w:pPr>
        <w:pStyle w:val="Bibliography"/>
      </w:pPr>
      <w:r>
        <w:t xml:space="preserve">Lin, W. Y., and M. H. Zhang. 2004. “Evaluation of Clouds and Their Radiative Effects Simulated by the NCAR Community Atmospheric Model Against Satellite Observations.” </w:t>
      </w:r>
      <w:r>
        <w:rPr>
          <w:i/>
        </w:rPr>
        <w:t>J. Climate</w:t>
      </w:r>
      <w:r>
        <w:t xml:space="preserve"> 17 (17): 3302–18. doi:</w:t>
      </w:r>
      <w:hyperlink r:id="rId39">
        <w:r>
          <w:rPr>
            <w:rStyle w:val="Hyperlink"/>
          </w:rPr>
          <w:t>10.1175/1520-0442(2004)017$&lt;$3302:EOCATR$&gt;$2.0.CO;2</w:t>
        </w:r>
      </w:hyperlink>
      <w:r>
        <w:t>.</w:t>
      </w:r>
    </w:p>
    <w:p w14:paraId="187A2146" w14:textId="77777777" w:rsidR="00333FEB" w:rsidRDefault="002D4B4F">
      <w:pPr>
        <w:pStyle w:val="Bibliography"/>
      </w:pPr>
      <w:r>
        <w:t xml:space="preserve">Loeb, N. G., B. A. Wielicki, D. R. Doelling, G. L. Smith, D. F. Keyes, S. Kato, N. Manalo-Smith, and T. Wong. 2009. “Toward Optimal Closure of the Earth’s Top-of-Atmosphere Radiation Budget.” </w:t>
      </w:r>
      <w:r>
        <w:rPr>
          <w:i/>
        </w:rPr>
        <w:t>J. Climate</w:t>
      </w:r>
      <w:r>
        <w:t xml:space="preserve"> 22 (3): 748–66. doi:</w:t>
      </w:r>
      <w:hyperlink r:id="rId40">
        <w:r>
          <w:rPr>
            <w:rStyle w:val="Hyperlink"/>
          </w:rPr>
          <w:t>10.1175/2008JCLI2637.1</w:t>
        </w:r>
      </w:hyperlink>
      <w:r>
        <w:t>.</w:t>
      </w:r>
    </w:p>
    <w:p w14:paraId="205B38B3" w14:textId="77777777" w:rsidR="00333FEB" w:rsidRDefault="002D4B4F">
      <w:pPr>
        <w:pStyle w:val="Bibliography"/>
      </w:pPr>
      <w:r>
        <w:t xml:space="preserve">Mace, Gerald G. 2010. “Cloud Properties and Radiative Forcing over the Maritime Storm Tracks of the Southern Ocean and North Atlantic Derived from a-Train.” </w:t>
      </w:r>
      <w:r>
        <w:rPr>
          <w:i/>
        </w:rPr>
        <w:t>Journal of Geophysical Research: Atmospheres</w:t>
      </w:r>
      <w:r>
        <w:t xml:space="preserve"> 115 (D10). Wiley Online Library.</w:t>
      </w:r>
    </w:p>
    <w:p w14:paraId="669ADC54" w14:textId="77777777" w:rsidR="00333FEB" w:rsidRDefault="002D4B4F">
      <w:pPr>
        <w:pStyle w:val="Bibliography"/>
      </w:pPr>
      <w:r>
        <w:t xml:space="preserve">Mace, Gerald G, and Qiuqing Zhang. 2014. “The CloudSat Radar-Lidar Geometrical Profile Product (RL-GeoProf): Updates, Improvements, and Selected Results.” </w:t>
      </w:r>
      <w:r>
        <w:rPr>
          <w:i/>
        </w:rPr>
        <w:t>Journal of Geophysical Research: Atmospheres</w:t>
      </w:r>
      <w:r>
        <w:t xml:space="preserve"> 119 (15). Wiley Online Library: 9441–62.</w:t>
      </w:r>
    </w:p>
    <w:p w14:paraId="5E037049" w14:textId="77777777" w:rsidR="00333FEB" w:rsidRDefault="002D4B4F">
      <w:pPr>
        <w:pStyle w:val="Bibliography"/>
      </w:pPr>
      <w:r>
        <w:t xml:space="preserve">Mace, Gerald G, Sally Benson, Karen L Sonntag, Seiji Kato, Qilong Min, Patrick Minnis, Cynthia H Twohy, et al. 2006. “Cloud Radiative Forcing at the Atmospheric Radiation Measurement Program Climate Research Facility: 1. Technique, Validation, and Comparison to Satellite-Derived Diagnostic Quantities.” </w:t>
      </w:r>
      <w:r>
        <w:rPr>
          <w:i/>
        </w:rPr>
        <w:t>Journal of Geophysical Research: Atmospheres</w:t>
      </w:r>
      <w:r>
        <w:t xml:space="preserve"> 111 (D11). Wiley Online Library.</w:t>
      </w:r>
    </w:p>
    <w:p w14:paraId="44F77E54" w14:textId="77777777" w:rsidR="00333FEB" w:rsidRDefault="002D4B4F">
      <w:pPr>
        <w:pStyle w:val="Bibliography"/>
      </w:pPr>
      <w:r>
        <w:t xml:space="preserve">Mace, Gerald G., and Sally Benson-Troth. 2002. “Cloud-Layer Overlap Characteristics Derived from Long-Term Cloud Radar Data.” </w:t>
      </w:r>
      <w:r>
        <w:rPr>
          <w:i/>
        </w:rPr>
        <w:t>J. Climate</w:t>
      </w:r>
      <w:r>
        <w:t xml:space="preserve"> 15. doi:</w:t>
      </w:r>
      <w:hyperlink r:id="rId41">
        <w:r>
          <w:rPr>
            <w:rStyle w:val="Hyperlink"/>
          </w:rPr>
          <w:t>10.1175/1520-0442(2002)015$&lt;$2505:CLOCDF$&gt;$2.0.CO;2</w:t>
        </w:r>
      </w:hyperlink>
      <w:r>
        <w:t>.</w:t>
      </w:r>
    </w:p>
    <w:p w14:paraId="65B6463D" w14:textId="77777777" w:rsidR="00333FEB" w:rsidRDefault="002D4B4F">
      <w:pPr>
        <w:pStyle w:val="Bibliography"/>
      </w:pPr>
      <w:r>
        <w:t xml:space="preserve">Mace, Gerald G., and Forrest J. Wrenn. 2013. “Evaluation of the Hydrometeor Layers in the East and West Pacific Within ISCCP Cloud-Top Pressure-Optical Depth Bins USing Merged CloudSat and CALIPSO Data.” </w:t>
      </w:r>
      <w:r>
        <w:rPr>
          <w:i/>
        </w:rPr>
        <w:t>J. Climate</w:t>
      </w:r>
      <w:r>
        <w:t xml:space="preserve"> 26: 9429–44. doi:</w:t>
      </w:r>
      <w:hyperlink r:id="rId42">
        <w:r>
          <w:rPr>
            <w:rStyle w:val="Hyperlink"/>
          </w:rPr>
          <w:t>10.1175/JCLI-D-12-00207.1</w:t>
        </w:r>
      </w:hyperlink>
      <w:r>
        <w:t>.</w:t>
      </w:r>
    </w:p>
    <w:p w14:paraId="1CB17751" w14:textId="77777777" w:rsidR="00333FEB" w:rsidRDefault="002D4B4F">
      <w:pPr>
        <w:pStyle w:val="Bibliography"/>
      </w:pPr>
      <w:r>
        <w:t xml:space="preserve">Mace, Gerald G., Stephanie Houser, Sally Benson, Stephen A. Klein, and Qilong Min. 2011. “Critical Evaluation of the ISCCP Simulator Using Ground-Based Remote Sensing Data.” </w:t>
      </w:r>
      <w:r>
        <w:rPr>
          <w:i/>
        </w:rPr>
        <w:t>J. Climate</w:t>
      </w:r>
      <w:r>
        <w:t xml:space="preserve"> 24 (6): 1598–1612. doi:</w:t>
      </w:r>
      <w:hyperlink r:id="rId43">
        <w:r>
          <w:rPr>
            <w:rStyle w:val="Hyperlink"/>
          </w:rPr>
          <w:t>10.1175/2010JCLI3517.1</w:t>
        </w:r>
      </w:hyperlink>
      <w:r>
        <w:t>.</w:t>
      </w:r>
    </w:p>
    <w:p w14:paraId="5F3B1A24" w14:textId="77777777" w:rsidR="00333FEB" w:rsidRDefault="002D4B4F">
      <w:pPr>
        <w:pStyle w:val="Bibliography"/>
      </w:pPr>
      <w:r>
        <w:t xml:space="preserve">Mace, Gerald G., Qiuquing Zhang, Mark Vaughan, Roger Marchand, Graeme Stephens, Chip Trepte, and Dave Winker. 2009. “A Description of Hydrometeor Layer Occurrence Statistics Derived from the First Year of Merged Cloudsat and CALIPSO Data.” </w:t>
      </w:r>
      <w:r>
        <w:rPr>
          <w:i/>
        </w:rPr>
        <w:t>J. Geophys. Res.</w:t>
      </w:r>
      <w:r>
        <w:t xml:space="preserve"> 114. doi:</w:t>
      </w:r>
      <w:hyperlink r:id="rId44">
        <w:r>
          <w:rPr>
            <w:rStyle w:val="Hyperlink"/>
          </w:rPr>
          <w:t>10.1029/2007JD009755</w:t>
        </w:r>
      </w:hyperlink>
      <w:r>
        <w:t>.</w:t>
      </w:r>
    </w:p>
    <w:p w14:paraId="7966CE5C" w14:textId="77777777" w:rsidR="00333FEB" w:rsidRDefault="002D4B4F">
      <w:pPr>
        <w:pStyle w:val="Bibliography"/>
      </w:pPr>
      <w:r>
        <w:t xml:space="preserve">Marchand, Roger, Thomas Ackerman, Mike Smyth, and William B. Rossow. 2010. “A Review of Cloud Top Height and Optical Depth Histograms from MISR, ISCCP and MODIS.” </w:t>
      </w:r>
      <w:r>
        <w:rPr>
          <w:i/>
        </w:rPr>
        <w:t>J. Geophys. Res.</w:t>
      </w:r>
      <w:r>
        <w:t xml:space="preserve"> 115. doi:</w:t>
      </w:r>
      <w:hyperlink r:id="rId45">
        <w:r>
          <w:rPr>
            <w:rStyle w:val="Hyperlink"/>
          </w:rPr>
          <w:t>10.1029/2009JD013422</w:t>
        </w:r>
      </w:hyperlink>
      <w:r>
        <w:t>.</w:t>
      </w:r>
    </w:p>
    <w:p w14:paraId="7807A637" w14:textId="77777777" w:rsidR="00333FEB" w:rsidRDefault="002D4B4F">
      <w:pPr>
        <w:pStyle w:val="Bibliography"/>
      </w:pPr>
      <w:r>
        <w:t xml:space="preserve">Marchand, Roger, and Thomas Ackerman. 2010. “An Analysis of Cloud Cover in Multiscale Modeling Framework Global Climate Model Simulations Using 4 and 1 Km Horizontal Grids.” </w:t>
      </w:r>
      <w:r>
        <w:rPr>
          <w:i/>
        </w:rPr>
        <w:t>J. Geophys. Res.</w:t>
      </w:r>
      <w:r>
        <w:t xml:space="preserve"> 115. doi:</w:t>
      </w:r>
      <w:hyperlink r:id="rId46">
        <w:r>
          <w:rPr>
            <w:rStyle w:val="Hyperlink"/>
          </w:rPr>
          <w:t>10.1029/2009JD013423</w:t>
        </w:r>
      </w:hyperlink>
      <w:r>
        <w:t>.</w:t>
      </w:r>
    </w:p>
    <w:p w14:paraId="5880837D" w14:textId="77777777" w:rsidR="00333FEB" w:rsidRDefault="002D4B4F">
      <w:pPr>
        <w:pStyle w:val="Bibliography"/>
      </w:pPr>
      <w:r>
        <w:t xml:space="preserve">Marchand, Roger, John Haynes, Gerald G. Mace, and Thomas Ackerman. 2009. “A Comparison of Simulated Radar Output from the Multiscale Modeling Framework Global Climate Model with CloudSat Cloud Radar Observations.” </w:t>
      </w:r>
      <w:r>
        <w:rPr>
          <w:i/>
        </w:rPr>
        <w:t>J. Geophys. Res.</w:t>
      </w:r>
      <w:r>
        <w:t xml:space="preserve"> 114. doi:</w:t>
      </w:r>
      <w:hyperlink r:id="rId47">
        <w:r>
          <w:rPr>
            <w:rStyle w:val="Hyperlink"/>
          </w:rPr>
          <w:t>10.1029/2008JD009790</w:t>
        </w:r>
      </w:hyperlink>
      <w:r>
        <w:t>.</w:t>
      </w:r>
    </w:p>
    <w:p w14:paraId="554147D2" w14:textId="77777777" w:rsidR="00333FEB" w:rsidRDefault="002D4B4F">
      <w:pPr>
        <w:pStyle w:val="Bibliography"/>
      </w:pPr>
      <w:r>
        <w:t xml:space="preserve">Medeiros, Brian, Bjorn Stevens, Isaac M. Held, Ming Zhao, David L. Williamson, Jerry G. Olson, and Christopher S. Bretherton. 2008. “Aquaplanets, Climate Sensitivity, and Low Clouds.” </w:t>
      </w:r>
      <w:r>
        <w:rPr>
          <w:i/>
        </w:rPr>
        <w:t>J. Climate</w:t>
      </w:r>
      <w:r>
        <w:t xml:space="preserve"> 21 (19): 4974–91. doi:</w:t>
      </w:r>
      <w:hyperlink r:id="rId48">
        <w:r>
          <w:rPr>
            <w:rStyle w:val="Hyperlink"/>
          </w:rPr>
          <w:t>10.1175/2008JCLI1995.1</w:t>
        </w:r>
      </w:hyperlink>
      <w:r>
        <w:t>.</w:t>
      </w:r>
    </w:p>
    <w:p w14:paraId="446D3554" w14:textId="77777777" w:rsidR="00333FEB" w:rsidRDefault="002D4B4F">
      <w:pPr>
        <w:pStyle w:val="Bibliography"/>
      </w:pPr>
      <w:r>
        <w:t xml:space="preserve">Meskhidze, N, LA Remer, S Platnick, R Negrón Juárez, AM Lichtenberger, and AR Aiyyer. 2009. “Exploring the Differences in Cloud Properties Observed by the Terra and Aqua MODIS Sensors.” </w:t>
      </w:r>
      <w:r>
        <w:rPr>
          <w:i/>
        </w:rPr>
        <w:t>Atmospheric Chemistry &amp; Physics Discussions</w:t>
      </w:r>
      <w:r>
        <w:t xml:space="preserve"> 9 (1).</w:t>
      </w:r>
    </w:p>
    <w:p w14:paraId="2CA3C2E4" w14:textId="77777777" w:rsidR="00333FEB" w:rsidRDefault="002D4B4F">
      <w:pPr>
        <w:pStyle w:val="Bibliography"/>
      </w:pPr>
      <w:r>
        <w:t xml:space="preserve">Morcrette, Jean-Jacques, and Yves Fouquart. 1986. “The Overlapping of Cloud Layers in Shortwave Radiation Parameterizations.” </w:t>
      </w:r>
      <w:r>
        <w:rPr>
          <w:i/>
        </w:rPr>
        <w:t>Journal of the Atmospheric Sciences</w:t>
      </w:r>
      <w:r>
        <w:t xml:space="preserve"> 43 (4): 321–28. doi:</w:t>
      </w:r>
      <w:hyperlink r:id="rId49">
        <w:r>
          <w:rPr>
            <w:rStyle w:val="Hyperlink"/>
          </w:rPr>
          <w:t>10.1175/1520-0469(1986)043&lt;0321:TOOCLI&gt;2.0.CO;2</w:t>
        </w:r>
      </w:hyperlink>
      <w:r>
        <w:t>.</w:t>
      </w:r>
    </w:p>
    <w:p w14:paraId="21786378" w14:textId="77777777" w:rsidR="00333FEB" w:rsidRDefault="002D4B4F">
      <w:pPr>
        <w:pStyle w:val="Bibliography"/>
      </w:pPr>
      <w:r>
        <w:t xml:space="preserve">Moroney, Catherine, Roger Davies, and Jan-Peter Muller. 2002. “Operational Retrieval of Cloud-Top Heights Using MISR Data.” </w:t>
      </w:r>
      <w:r>
        <w:rPr>
          <w:i/>
        </w:rPr>
        <w:t>IEEE Trans. Geosci. Remote Sens.</w:t>
      </w:r>
      <w:r>
        <w:t xml:space="preserve"> 40 (7): 1532–40. doi:</w:t>
      </w:r>
      <w:hyperlink r:id="rId50">
        <w:r>
          <w:rPr>
            <w:rStyle w:val="Hyperlink"/>
          </w:rPr>
          <w:t>10.1109/TGRS.2002.801150</w:t>
        </w:r>
      </w:hyperlink>
      <w:r>
        <w:t>.</w:t>
      </w:r>
    </w:p>
    <w:p w14:paraId="228CC6BE" w14:textId="77777777" w:rsidR="00333FEB" w:rsidRDefault="002D4B4F">
      <w:pPr>
        <w:pStyle w:val="Bibliography"/>
      </w:pPr>
      <w:r>
        <w:t xml:space="preserve">Muller, Jan-Peter, Athula Mandanayake, Catherine Moroney, Roger Davies, David J. Diner, and Susan Paradise. 2002. “MISR Stereoscopic Image Matchers: Techniques and Results.” </w:t>
      </w:r>
      <w:r>
        <w:rPr>
          <w:i/>
        </w:rPr>
        <w:t>IEEE Trans. Geosci. Remote Sens.</w:t>
      </w:r>
      <w:r>
        <w:t xml:space="preserve"> 40 (7): 1547–59. doi:</w:t>
      </w:r>
      <w:hyperlink r:id="rId51">
        <w:r>
          <w:rPr>
            <w:rStyle w:val="Hyperlink"/>
          </w:rPr>
          <w:t>10.1109/TGRS.2002.801160</w:t>
        </w:r>
      </w:hyperlink>
      <w:r>
        <w:t>.</w:t>
      </w:r>
    </w:p>
    <w:p w14:paraId="0DB119D4" w14:textId="77777777" w:rsidR="00333FEB" w:rsidRDefault="002D4B4F">
      <w:pPr>
        <w:pStyle w:val="Bibliography"/>
      </w:pPr>
      <w:r>
        <w:t>Neale, Richard B., Andrew Gettelman, Sungsu Park, Chih-Chieh Chen, Peter H. Lauritzen, David L. Williamson, Andrew J. Conley, et al. 2010. “Description of the NCAR Community Atmosphere Model (CAM 5.0).” NCAR Technical Note TN-486+STR. NCAR.</w:t>
      </w:r>
    </w:p>
    <w:p w14:paraId="5E389356" w14:textId="77777777" w:rsidR="00333FEB" w:rsidRDefault="002D4B4F">
      <w:pPr>
        <w:pStyle w:val="Bibliography"/>
      </w:pPr>
      <w:r>
        <w:lastRenderedPageBreak/>
        <w:t>Neale, Richard B., Jadwiga H. Richter, Andrew J. Conley, Sungsu Park, Peter H. Lauritzen, Andrew Gettelman, David L. Williamson, et al. 2010. “Description of the NCAR Community Atmosphere Model (CAM 4.0).” NCAR Technical Note TN-485+STR. NCAR.</w:t>
      </w:r>
    </w:p>
    <w:p w14:paraId="3B79225C" w14:textId="77777777" w:rsidR="00333FEB" w:rsidRDefault="002D4B4F">
      <w:pPr>
        <w:pStyle w:val="Bibliography"/>
      </w:pPr>
      <w:r>
        <w:t xml:space="preserve">Norris, J. R., and C. P. Weaver. 2001. “Improved Techniques for Evaluating GCM Cloudiness Applied to the NCAR CCM3.” </w:t>
      </w:r>
      <w:r>
        <w:rPr>
          <w:i/>
        </w:rPr>
        <w:t>J. Climate</w:t>
      </w:r>
      <w:r>
        <w:t xml:space="preserve"> 14 (12): 2540–50. doi:</w:t>
      </w:r>
      <w:hyperlink r:id="rId52">
        <w:r>
          <w:rPr>
            <w:rStyle w:val="Hyperlink"/>
          </w:rPr>
          <w:t>10.1175/1520-0442(2001)014$&lt;$2540:ITFEGC$&gt;$2.0.CO;2</w:t>
        </w:r>
      </w:hyperlink>
      <w:r>
        <w:t>.</w:t>
      </w:r>
    </w:p>
    <w:p w14:paraId="3127EE47" w14:textId="77777777" w:rsidR="00333FEB" w:rsidRDefault="002D4B4F">
      <w:pPr>
        <w:pStyle w:val="Bibliography"/>
      </w:pPr>
      <w:r>
        <w:t xml:space="preserve">Oreopoulos, L., D. Lee, Y. C. Sud, and M. J. Suarez. 2012. “Radiative Impacts of Cloud Heterogeneity and Overlap in an Atmospheric General Circulation Model.” </w:t>
      </w:r>
      <w:r>
        <w:rPr>
          <w:i/>
        </w:rPr>
        <w:t>Atmos. Chem. Phys.</w:t>
      </w:r>
      <w:r>
        <w:t xml:space="preserve"> 12: 9097–9111. doi:</w:t>
      </w:r>
      <w:hyperlink r:id="rId53">
        <w:r>
          <w:rPr>
            <w:rStyle w:val="Hyperlink"/>
          </w:rPr>
          <w:t>10.5194/acp-12-9097-2012</w:t>
        </w:r>
      </w:hyperlink>
      <w:r>
        <w:t>.</w:t>
      </w:r>
    </w:p>
    <w:p w14:paraId="63ECDEE0" w14:textId="77777777" w:rsidR="00333FEB" w:rsidRDefault="002D4B4F">
      <w:pPr>
        <w:pStyle w:val="Bibliography"/>
      </w:pPr>
      <w:r>
        <w:t xml:space="preserve">Pincus, R., S. Platnick, S. A. Ackerman, R. S. Hemler, and R. J. P. Hofmann. 2012. “Reconciling Simulated and Observed Views of Clouds: MODIS, ISCCP, and and the Limits of Instrument Simulators.” </w:t>
      </w:r>
      <w:r>
        <w:rPr>
          <w:i/>
        </w:rPr>
        <w:t>J. Climate</w:t>
      </w:r>
      <w:r>
        <w:t xml:space="preserve"> 25: 4699–4720. doi:</w:t>
      </w:r>
      <w:hyperlink r:id="rId54">
        <w:r>
          <w:rPr>
            <w:rStyle w:val="Hyperlink"/>
          </w:rPr>
          <w:t>10.1175/JCLI-D-11-00267.1</w:t>
        </w:r>
      </w:hyperlink>
      <w:r>
        <w:t>.</w:t>
      </w:r>
    </w:p>
    <w:p w14:paraId="112F235A" w14:textId="77777777" w:rsidR="00333FEB" w:rsidRDefault="002D4B4F">
      <w:pPr>
        <w:pStyle w:val="Bibliography"/>
      </w:pPr>
      <w:r>
        <w:t xml:space="preserve">Pincus, Robert, Howard W. Barker, and Jean-Jacques Morcrette. 2003. “A Fast, Flexible, Approximate Technique for Computing Radiative Transfer in Inhomogeneous Cloud Fields.” </w:t>
      </w:r>
      <w:r>
        <w:rPr>
          <w:i/>
        </w:rPr>
        <w:t>J. Geophys. Res.</w:t>
      </w:r>
      <w:r>
        <w:t xml:space="preserve"> 108 (D13). doi:</w:t>
      </w:r>
      <w:hyperlink r:id="rId55">
        <w:r>
          <w:rPr>
            <w:rStyle w:val="Hyperlink"/>
          </w:rPr>
          <w:t>10.1029/2002JD003322</w:t>
        </w:r>
      </w:hyperlink>
      <w:r>
        <w:t>.</w:t>
      </w:r>
    </w:p>
    <w:p w14:paraId="586BDD5B" w14:textId="77777777" w:rsidR="00333FEB" w:rsidRDefault="002D4B4F">
      <w:pPr>
        <w:pStyle w:val="Bibliography"/>
      </w:pPr>
      <w:r>
        <w:t xml:space="preserve">Pincus, Robert, Cécile Hannay, Stephen A. Klein, Kuan-Man Xu, and Richard Hemler. 2005. “Overlap Assumptions for Assumed Probability Distribution Function Cloud Schemes in Large-Scale Models.” </w:t>
      </w:r>
      <w:r>
        <w:rPr>
          <w:i/>
        </w:rPr>
        <w:t>J. Geophys. Res.</w:t>
      </w:r>
      <w:r>
        <w:t xml:space="preserve"> 110 (D15S09). doi:</w:t>
      </w:r>
      <w:hyperlink r:id="rId56">
        <w:r>
          <w:rPr>
            <w:rStyle w:val="Hyperlink"/>
          </w:rPr>
          <w:t>10.1029/2004JD005100</w:t>
        </w:r>
      </w:hyperlink>
      <w:r>
        <w:t>.</w:t>
      </w:r>
    </w:p>
    <w:p w14:paraId="3D17C599" w14:textId="77777777" w:rsidR="00333FEB" w:rsidRDefault="002D4B4F">
      <w:pPr>
        <w:pStyle w:val="Bibliography"/>
      </w:pPr>
      <w:r>
        <w:t xml:space="preserve">Ramanathan, V. 1987. “The Role of Earth Radiation Budget Studies in Climate and General Circulation Research.” </w:t>
      </w:r>
      <w:r>
        <w:rPr>
          <w:i/>
        </w:rPr>
        <w:t>J. Geophys. Res.</w:t>
      </w:r>
      <w:r>
        <w:t xml:space="preserve"> 92 (D4): 4075–95. doi:</w:t>
      </w:r>
      <w:hyperlink r:id="rId57">
        <w:r>
          <w:rPr>
            <w:rStyle w:val="Hyperlink"/>
          </w:rPr>
          <w:t>10.1029/JD092iD04p04075</w:t>
        </w:r>
      </w:hyperlink>
      <w:r>
        <w:t>.</w:t>
      </w:r>
    </w:p>
    <w:p w14:paraId="54045ABE" w14:textId="77777777" w:rsidR="00333FEB" w:rsidRDefault="002D4B4F">
      <w:pPr>
        <w:pStyle w:val="Bibliography"/>
      </w:pPr>
      <w:r>
        <w:t xml:space="preserve">Ramanathan, V., R. D. Cess, E. F. Harrison, P. Minnis, B. R. Barkstrom, E. Ahmad, and D. Hartmann. 1989. “Cloud-Radiative Forcing and Climate: Results from the Earth Radiation Budget Experiment.” </w:t>
      </w:r>
      <w:r>
        <w:rPr>
          <w:i/>
        </w:rPr>
        <w:t>Science</w:t>
      </w:r>
      <w:r>
        <w:t xml:space="preserve"> 243 (4887): 57–63. doi:</w:t>
      </w:r>
      <w:hyperlink r:id="rId58">
        <w:r>
          <w:rPr>
            <w:rStyle w:val="Hyperlink"/>
          </w:rPr>
          <w:t>10.1126/science.243.4887.57</w:t>
        </w:r>
      </w:hyperlink>
      <w:r>
        <w:t>.</w:t>
      </w:r>
    </w:p>
    <w:p w14:paraId="461A14E6" w14:textId="77777777" w:rsidR="00333FEB" w:rsidRDefault="002D4B4F">
      <w:pPr>
        <w:pStyle w:val="Bibliography"/>
      </w:pPr>
      <w:r>
        <w:t xml:space="preserve">Randall, David, Marat Khairoutdinov, Akio Arakawa, and Wojciech Grabowski. 2003. “Breaking the Cloud Parameterization Deadlock.” </w:t>
      </w:r>
      <w:r>
        <w:rPr>
          <w:i/>
        </w:rPr>
        <w:t>Bull. Amer. Meteor. Soc.</w:t>
      </w:r>
      <w:r>
        <w:t xml:space="preserve"> 84 (11): 1547–64. doi:</w:t>
      </w:r>
      <w:hyperlink r:id="rId59">
        <w:r>
          <w:rPr>
            <w:rStyle w:val="Hyperlink"/>
          </w:rPr>
          <w:t>10.1175/BAMS-84-11-1547</w:t>
        </w:r>
      </w:hyperlink>
      <w:r>
        <w:t>.</w:t>
      </w:r>
    </w:p>
    <w:p w14:paraId="71A08847" w14:textId="77777777" w:rsidR="00333FEB" w:rsidRDefault="002D4B4F">
      <w:pPr>
        <w:pStyle w:val="Bibliography"/>
      </w:pPr>
      <w:r>
        <w:t xml:space="preserve">Räisänen, Petri, Howard W. Barker, Marat F. Khairoutdinov, Jiangnan Li, and David A. Randall. 2004. “Stochastic Generation of Subgrid-Scale Cloudy Columns for Large-Scale Models.” </w:t>
      </w:r>
      <w:r>
        <w:rPr>
          <w:i/>
        </w:rPr>
        <w:t>Q. J. R. Meteorol. Soc.</w:t>
      </w:r>
      <w:r>
        <w:t xml:space="preserve"> 130: 2047–67. doi:</w:t>
      </w:r>
      <w:hyperlink r:id="rId60">
        <w:r>
          <w:rPr>
            <w:rStyle w:val="Hyperlink"/>
          </w:rPr>
          <w:t>10.1256/qj.03.99</w:t>
        </w:r>
      </w:hyperlink>
      <w:r>
        <w:t>.</w:t>
      </w:r>
    </w:p>
    <w:p w14:paraId="36990BFF" w14:textId="77777777" w:rsidR="00333FEB" w:rsidRDefault="002D4B4F">
      <w:pPr>
        <w:pStyle w:val="Bibliography"/>
      </w:pPr>
      <w:r>
        <w:t xml:space="preserve">Rossow, W. B., and R. A. Schiffer. 1999. “Advances in Understanding Clouds from ISCCP.” </w:t>
      </w:r>
      <w:r>
        <w:rPr>
          <w:i/>
        </w:rPr>
        <w:t>Bull. Amer. Meteor. Soc.</w:t>
      </w:r>
      <w:r>
        <w:t xml:space="preserve"> 80 (11): 2261–87. doi:</w:t>
      </w:r>
      <w:hyperlink r:id="rId61">
        <w:r>
          <w:rPr>
            <w:rStyle w:val="Hyperlink"/>
          </w:rPr>
          <w:t>10.1175/1520-0477(1999)080$&lt;$2261:AIUCFI$&gt;$2.0.CO;2</w:t>
        </w:r>
      </w:hyperlink>
      <w:r>
        <w:t>.</w:t>
      </w:r>
    </w:p>
    <w:p w14:paraId="286E0763" w14:textId="77777777" w:rsidR="00333FEB" w:rsidRDefault="002D4B4F">
      <w:pPr>
        <w:pStyle w:val="Bibliography"/>
      </w:pPr>
      <w:r>
        <w:t xml:space="preserve">Salzen, Knut von, John Scinocca, Norman McFarlane, Jiangnan Li, Jason Cole, David Plummer, Cathy Reader, Xiaoyan Ma, Michael Lazare, and Larry Solheim. 2012. “The Canadian Fourth Generation Atmospheric Global Climate Model (CanAM4): Simulation of Clouds and Precipitation and Their Responses to Short-Term Climate Variability.” </w:t>
      </w:r>
      <w:r>
        <w:rPr>
          <w:i/>
        </w:rPr>
        <w:t>Atmos.-Ocean</w:t>
      </w:r>
      <w:r>
        <w:t>.</w:t>
      </w:r>
    </w:p>
    <w:p w14:paraId="201E1AF6" w14:textId="77777777" w:rsidR="00333FEB" w:rsidRDefault="002D4B4F">
      <w:pPr>
        <w:pStyle w:val="Bibliography"/>
      </w:pPr>
      <w:r>
        <w:t xml:space="preserve">Stephens, Graeme L. 2005. “Cloud Feedbacks in the Climate System: A Critical Review.” </w:t>
      </w:r>
      <w:r>
        <w:rPr>
          <w:i/>
        </w:rPr>
        <w:t>J. Climate</w:t>
      </w:r>
      <w:r>
        <w:t xml:space="preserve"> 18 (2): 237–73. doi:</w:t>
      </w:r>
      <w:hyperlink r:id="rId62">
        <w:r>
          <w:rPr>
            <w:rStyle w:val="Hyperlink"/>
          </w:rPr>
          <w:t>10.1175/JCLI-3243.1</w:t>
        </w:r>
      </w:hyperlink>
      <w:r>
        <w:t>.</w:t>
      </w:r>
    </w:p>
    <w:p w14:paraId="3DFD1979" w14:textId="77777777" w:rsidR="00333FEB" w:rsidRDefault="002D4B4F">
      <w:pPr>
        <w:pStyle w:val="Bibliography"/>
      </w:pPr>
      <w:r>
        <w:t xml:space="preserve">Stephens, Graeme L., and C. M. R. Platt. 1987. “Aircraft Observations of the Radiative and Microphysical Properties of Stratocumulus and Cumulus Cloud Fields.” </w:t>
      </w:r>
      <w:r>
        <w:rPr>
          <w:i/>
        </w:rPr>
        <w:t>J. Climate Appl. Meteor.</w:t>
      </w:r>
      <w:r>
        <w:t xml:space="preserve"> 26: 1243–69. doi:</w:t>
      </w:r>
      <w:hyperlink r:id="rId63">
        <w:r>
          <w:rPr>
            <w:rStyle w:val="Hyperlink"/>
          </w:rPr>
          <w:t>10.1175/1520-0450(1987)026$&lt;$1243:AOOTRA$&gt;$2.0.CO;2</w:t>
        </w:r>
      </w:hyperlink>
      <w:r>
        <w:t>.</w:t>
      </w:r>
    </w:p>
    <w:p w14:paraId="31C70316" w14:textId="77777777" w:rsidR="00333FEB" w:rsidRDefault="002D4B4F">
      <w:pPr>
        <w:pStyle w:val="Bibliography"/>
      </w:pPr>
      <w:r>
        <w:t xml:space="preserve">Stephens, Graeme L., Deborah G. Vane, Ronald J. Boain, Gerald G. Mace, Kenneth Sassen, Zhien Wang, Anthony J. Illingworth, et al. 2002. “The CloudSat Mission and the A-Train.” </w:t>
      </w:r>
      <w:r>
        <w:rPr>
          <w:i/>
        </w:rPr>
        <w:t>Bull. Amer. Meteorol. Soc.</w:t>
      </w:r>
      <w:r>
        <w:t xml:space="preserve"> 83 (12): 1771–90. doi:</w:t>
      </w:r>
      <w:hyperlink r:id="rId64">
        <w:r>
          <w:rPr>
            <w:rStyle w:val="Hyperlink"/>
          </w:rPr>
          <w:t>10.1175/BAMS-83-12-1771</w:t>
        </w:r>
      </w:hyperlink>
      <w:r>
        <w:t>.</w:t>
      </w:r>
    </w:p>
    <w:p w14:paraId="3ACE2B73" w14:textId="77777777" w:rsidR="00333FEB" w:rsidRDefault="002D4B4F">
      <w:pPr>
        <w:pStyle w:val="Bibliography"/>
      </w:pPr>
      <w:r>
        <w:t xml:space="preserve">Stubenrauch, C. J., A. D. Del Genio, and W. B. Rossow. 1997. “Implementation of Subgrid Cloud Vertical Structure Inside a GCM and Its Effect on the Radiation Budget.” </w:t>
      </w:r>
      <w:r>
        <w:rPr>
          <w:i/>
        </w:rPr>
        <w:t>J. Climate.</w:t>
      </w:r>
      <w:r>
        <w:t xml:space="preserve"> 10: 273–87.</w:t>
      </w:r>
    </w:p>
    <w:p w14:paraId="1265A70F" w14:textId="77777777" w:rsidR="00333FEB" w:rsidRDefault="002D4B4F">
      <w:pPr>
        <w:pStyle w:val="Bibliography"/>
      </w:pPr>
      <w:r>
        <w:t xml:space="preserve">Tanelli, Simone, Stephen L Durden, Eastwood Im, Kyung S Pak, Dale G Reinke, Philip Partain, John M Haynes, and Roger T Marchand. 2008. “CloudSat’s Cloud Profiling Radar After Two Years in Orbit: Performance, Calibration, and Processing.” </w:t>
      </w:r>
      <w:r>
        <w:rPr>
          <w:i/>
        </w:rPr>
        <w:t>Geoscience and Remote Sensing, IEEE Transactions on</w:t>
      </w:r>
      <w:r>
        <w:t xml:space="preserve"> 46 (11). IEEE: 3560–73. doi:</w:t>
      </w:r>
      <w:hyperlink r:id="rId65">
        <w:r>
          <w:rPr>
            <w:rStyle w:val="Hyperlink"/>
          </w:rPr>
          <w:t>10.1109/TGRS.2008.2002030</w:t>
        </w:r>
      </w:hyperlink>
      <w:r>
        <w:t>.</w:t>
      </w:r>
    </w:p>
    <w:p w14:paraId="60C69A7A" w14:textId="77777777" w:rsidR="00333FEB" w:rsidRDefault="002D4B4F">
      <w:pPr>
        <w:pStyle w:val="Bibliography"/>
      </w:pPr>
      <w:r>
        <w:t xml:space="preserve">Tao, Wei-Kuo, Jiun-Dar Chern, Robert Atlas, David Randall, Marat Khairoutdinov, Jui-Lin Li, Duane E Waliser, et al. 2009. “A Multiscale Modeling System: Developments, Applications, and Critical Issues.” </w:t>
      </w:r>
      <w:r>
        <w:rPr>
          <w:i/>
        </w:rPr>
        <w:t>Bulletin of the American Meteorological Society</w:t>
      </w:r>
      <w:r>
        <w:t xml:space="preserve"> 90 (4). American Meteorological Society: 515.</w:t>
      </w:r>
    </w:p>
    <w:p w14:paraId="3E2124B8" w14:textId="77777777" w:rsidR="00333FEB" w:rsidRDefault="002D4B4F">
      <w:pPr>
        <w:pStyle w:val="Bibliography"/>
      </w:pPr>
      <w:r>
        <w:t xml:space="preserve">The HadGEM2 Development Team: Martin, G. M., N. Bellouin, W. J. Collins, I. D. Culverwell, P. R. Halloran, S. C. Hardiman, T. J. Hinton, et al. 2011. “The HadGEM2 Family of Met Office Unified Model Climate Configurations.” </w:t>
      </w:r>
      <w:r>
        <w:rPr>
          <w:i/>
        </w:rPr>
        <w:t>Geoscientific Model Development</w:t>
      </w:r>
      <w:r>
        <w:t xml:space="preserve"> 4 (3): 723–57. doi:</w:t>
      </w:r>
      <w:hyperlink r:id="rId66">
        <w:r>
          <w:rPr>
            <w:rStyle w:val="Hyperlink"/>
          </w:rPr>
          <w:t>10.5194/gmd-4-723-2011</w:t>
        </w:r>
      </w:hyperlink>
      <w:r>
        <w:t>.</w:t>
      </w:r>
    </w:p>
    <w:p w14:paraId="188A7DFD" w14:textId="77777777" w:rsidR="00333FEB" w:rsidRDefault="002D4B4F">
      <w:pPr>
        <w:pStyle w:val="Bibliography"/>
      </w:pPr>
      <w:r>
        <w:t xml:space="preserve">Tian, Lin, and Judith A. Curry. 1989. “Cloud Overlap Statistics.” </w:t>
      </w:r>
      <w:r>
        <w:rPr>
          <w:i/>
        </w:rPr>
        <w:t>J. Geophys. Res.</w:t>
      </w:r>
      <w:r>
        <w:t xml:space="preserve"> 94 (D7): 9925–35.</w:t>
      </w:r>
    </w:p>
    <w:p w14:paraId="14100FE8" w14:textId="77777777" w:rsidR="00333FEB" w:rsidRDefault="002D4B4F">
      <w:pPr>
        <w:pStyle w:val="Bibliography"/>
      </w:pPr>
      <w:r>
        <w:t xml:space="preserve">Tompkins, Adrian M, and Francesca Di Giuseppe. 2015. “An Interpretation of Cloud Overlap Statistics.” </w:t>
      </w:r>
      <w:r>
        <w:rPr>
          <w:i/>
        </w:rPr>
        <w:t>Journal of the Atmospheric Sciences</w:t>
      </w:r>
      <w:r>
        <w:t xml:space="preserve"> 72 (8): 2877–89.</w:t>
      </w:r>
    </w:p>
    <w:p w14:paraId="473EE536" w14:textId="77777777" w:rsidR="00333FEB" w:rsidRDefault="002D4B4F">
      <w:pPr>
        <w:pStyle w:val="Bibliography"/>
      </w:pPr>
      <w:r>
        <w:lastRenderedPageBreak/>
        <w:t xml:space="preserve">Tompkins, Adrian. M. 2002. “A Prognostic Parameterization for the Subgrid-Scale Variability of Water Vapor and Clouds in Large-Scale Models and Its Use to Diagnose Cloud Cover.” </w:t>
      </w:r>
      <w:r>
        <w:rPr>
          <w:i/>
        </w:rPr>
        <w:t>J. Atmos. Sci.</w:t>
      </w:r>
      <w:r>
        <w:t xml:space="preserve"> 59: 1917–42. doi:</w:t>
      </w:r>
      <w:hyperlink r:id="rId67">
        <w:r>
          <w:rPr>
            <w:rStyle w:val="Hyperlink"/>
          </w:rPr>
          <w:t>10.1175/1520-0469(2002)059$&lt;$1917:APPFTS$&gt;$2.0.CO;2</w:t>
        </w:r>
      </w:hyperlink>
      <w:r>
        <w:t>.</w:t>
      </w:r>
    </w:p>
    <w:p w14:paraId="52EC2FB8" w14:textId="77777777" w:rsidR="00333FEB" w:rsidRDefault="002D4B4F">
      <w:pPr>
        <w:pStyle w:val="Bibliography"/>
      </w:pPr>
      <w:r>
        <w:t>Warren, Stephen G, Carole J Hahn, Julius London, Robert M Chervin, and Roy L Jenne. 1986. “Global Distribution of Total Cloud Cover and Cloud Type Amounts over Land.” Washington Univ., Seattle (USA). Dept. of Atmospheric Sciences; Colorado Univ., Boulder (USA); National Center for Atmospheric Research, Boulder, CO (USA).</w:t>
      </w:r>
    </w:p>
    <w:p w14:paraId="49EF7D49" w14:textId="77777777" w:rsidR="00333FEB" w:rsidRDefault="002D4B4F">
      <w:pPr>
        <w:pStyle w:val="Bibliography"/>
      </w:pPr>
      <w:r>
        <w:t>———. 1988. “Global Distribution of Total Cloud Cover and Cloud Type Amounts over the Ocean.” USDOE Office of Energy Research, Washington, DC (USA). Carbon Dioxide Research Div.; National Center for Atmospheric Research, Boulder, CO (USA).</w:t>
      </w:r>
    </w:p>
    <w:p w14:paraId="03A63263" w14:textId="77777777" w:rsidR="00333FEB" w:rsidRDefault="002D4B4F">
      <w:pPr>
        <w:pStyle w:val="Bibliography"/>
      </w:pPr>
      <w:r>
        <w:t xml:space="preserve">Webb, M., C. Senior, S. Bony, and J.-J. Morcrette. 2001. “Combining ERBE and ISCCP Data to Assess Clouds in the Hadley Centre, ECMWF and LMD Atmospheric Climate Models.” </w:t>
      </w:r>
      <w:r>
        <w:rPr>
          <w:i/>
        </w:rPr>
        <w:t>Clim. Dyn.</w:t>
      </w:r>
      <w:r>
        <w:t xml:space="preserve"> 17 (12): 905–22. doi:</w:t>
      </w:r>
      <w:hyperlink r:id="rId68">
        <w:r>
          <w:rPr>
            <w:rStyle w:val="Hyperlink"/>
          </w:rPr>
          <w:t>10.1007/s003820100157</w:t>
        </w:r>
      </w:hyperlink>
      <w:r>
        <w:t>.</w:t>
      </w:r>
    </w:p>
    <w:p w14:paraId="19E7C3C7" w14:textId="77777777" w:rsidR="00333FEB" w:rsidRDefault="002D4B4F">
      <w:pPr>
        <w:pStyle w:val="Bibliography"/>
      </w:pPr>
      <w:r>
        <w:t xml:space="preserve">Wielicki, Bruce A, and Lindsay Parker. 1992. “On the Determination of Cloud Cover from Satellite Sensors: The Effect of Sensor Spatial Resolution.” </w:t>
      </w:r>
      <w:r>
        <w:rPr>
          <w:i/>
        </w:rPr>
        <w:t>Journal of Geophysical Research: Atmospheres</w:t>
      </w:r>
      <w:r>
        <w:t xml:space="preserve"> 97 (D12). Wiley Online Library: 12799–12823. doi:</w:t>
      </w:r>
      <w:hyperlink r:id="rId69">
        <w:r>
          <w:rPr>
            <w:rStyle w:val="Hyperlink"/>
          </w:rPr>
          <w:t>10.1029/92JD01061</w:t>
        </w:r>
      </w:hyperlink>
      <w:r>
        <w:t>.</w:t>
      </w:r>
    </w:p>
    <w:p w14:paraId="6B4E6B87" w14:textId="77777777" w:rsidR="00333FEB" w:rsidRDefault="002D4B4F">
      <w:pPr>
        <w:pStyle w:val="Bibliography"/>
      </w:pPr>
      <w:r>
        <w:t xml:space="preserve">Wilks, Daniel S. 2011. </w:t>
      </w:r>
      <w:r>
        <w:rPr>
          <w:i/>
        </w:rPr>
        <w:t>Statistical Methods in the Atmospheric Sciences</w:t>
      </w:r>
      <w:r>
        <w:t>. Vol. 100. Academic press.</w:t>
      </w:r>
    </w:p>
    <w:p w14:paraId="3A8009C3" w14:textId="77777777" w:rsidR="00333FEB" w:rsidRDefault="002D4B4F">
      <w:pPr>
        <w:pStyle w:val="Bibliography"/>
      </w:pPr>
      <w:r>
        <w:t xml:space="preserve">Williams, K. D., and M. J. Webb. 2009. “A Quantitative Performance Assessment of Cloud Regimes in Climate Models.” </w:t>
      </w:r>
      <w:r>
        <w:rPr>
          <w:i/>
        </w:rPr>
        <w:t>Clim. Dyn.</w:t>
      </w:r>
      <w:r>
        <w:t xml:space="preserve"> 33 (1): 141–57. doi:</w:t>
      </w:r>
      <w:hyperlink r:id="rId70">
        <w:r>
          <w:rPr>
            <w:rStyle w:val="Hyperlink"/>
          </w:rPr>
          <w:t>10.1007/s00382-008-0443-1</w:t>
        </w:r>
      </w:hyperlink>
      <w:r>
        <w:t>.</w:t>
      </w:r>
    </w:p>
    <w:p w14:paraId="5D035115" w14:textId="77777777" w:rsidR="00333FEB" w:rsidRDefault="002D4B4F">
      <w:pPr>
        <w:pStyle w:val="Bibliography"/>
      </w:pPr>
      <w:r>
        <w:t xml:space="preserve">Winker, D. M., B. H. Hunt, and M. J. McGill. 2007. “Initial Performance Assessment of CALIOP.” </w:t>
      </w:r>
      <w:r>
        <w:rPr>
          <w:i/>
        </w:rPr>
        <w:t>Geophys. Res. Lett.</w:t>
      </w:r>
      <w:r>
        <w:t xml:space="preserve"> 34 (L19803). doi:</w:t>
      </w:r>
      <w:hyperlink r:id="rId71">
        <w:r>
          <w:rPr>
            <w:rStyle w:val="Hyperlink"/>
          </w:rPr>
          <w:t>10.1029/2007GL030135</w:t>
        </w:r>
      </w:hyperlink>
      <w:r>
        <w:t>.</w:t>
      </w:r>
    </w:p>
    <w:p w14:paraId="634A8B43" w14:textId="77777777" w:rsidR="00333FEB" w:rsidRDefault="002D4B4F">
      <w:pPr>
        <w:pStyle w:val="Bibliography"/>
      </w:pPr>
      <w:r>
        <w:t xml:space="preserve">Wyant, Matthew C, Christopher S Bretherton, Julio T Bacmeister, Jeffrey T Kiehl, Isaac M Held, Ming Zhao, Stephen A Klein, and Brian J Soden. 2006. “A Comparison of Low-Latitude Cloud Properties and Their Response to Climate Change in Three AGCMs Sorted into Regimes Using Mid-Tropospheric Vertical Velocity.” </w:t>
      </w:r>
      <w:r>
        <w:rPr>
          <w:i/>
        </w:rPr>
        <w:t>Climate Dynamics</w:t>
      </w:r>
      <w:r>
        <w:t xml:space="preserve"> 27 (2-3). Springer: 261–79.</w:t>
      </w:r>
    </w:p>
    <w:p w14:paraId="3DCD741D" w14:textId="77777777" w:rsidR="00333FEB" w:rsidRDefault="002D4B4F">
      <w:pPr>
        <w:pStyle w:val="Bibliography"/>
      </w:pPr>
      <w:r>
        <w:t xml:space="preserve">Yang, Yuekui, and Larry Di Girolamo. 2008. “Impacts of 3-d Radiative Effects on Satellite Cloud Detection and Their Consequences on Cloud Fraction and Aerosol Optical Depth Retrievals.” </w:t>
      </w:r>
      <w:r>
        <w:rPr>
          <w:i/>
        </w:rPr>
        <w:t>Journal of Geophysical Research: Atmospheres</w:t>
      </w:r>
      <w:r>
        <w:t xml:space="preserve"> 113 (D4). Wiley Online Library. doi:</w:t>
      </w:r>
      <w:hyperlink r:id="rId72">
        <w:r>
          <w:rPr>
            <w:rStyle w:val="Hyperlink"/>
          </w:rPr>
          <w:t>10.1029/2007JD009095</w:t>
        </w:r>
      </w:hyperlink>
      <w:r>
        <w:t>.</w:t>
      </w:r>
    </w:p>
    <w:p w14:paraId="0DEC5029" w14:textId="77777777" w:rsidR="00333FEB" w:rsidRDefault="002D4B4F">
      <w:pPr>
        <w:pStyle w:val="Bibliography"/>
      </w:pPr>
      <w:r>
        <w:t xml:space="preserve">Zelinka, Mark D, Stephen A Klein, and Dennis L Hartmann. 2012a. “Computing and Partitioning Cloud Feedbacks Using Cloud Property Histograms. Part I: Cloud Radiative Kernels.” </w:t>
      </w:r>
      <w:r>
        <w:rPr>
          <w:i/>
        </w:rPr>
        <w:t>Journal of Climate</w:t>
      </w:r>
      <w:r>
        <w:t xml:space="preserve"> 25 (11): 3715–35. doi:</w:t>
      </w:r>
      <w:hyperlink r:id="rId73">
        <w:r>
          <w:rPr>
            <w:rStyle w:val="Hyperlink"/>
          </w:rPr>
          <w:t>10.1175/JCLI-D-11-00248.1</w:t>
        </w:r>
      </w:hyperlink>
      <w:r>
        <w:t>.</w:t>
      </w:r>
    </w:p>
    <w:p w14:paraId="3DCBDD48" w14:textId="77777777" w:rsidR="00333FEB" w:rsidRDefault="002D4B4F">
      <w:pPr>
        <w:pStyle w:val="Bibliography"/>
      </w:pPr>
      <w:r>
        <w:t xml:space="preserve">———. 2012b. “Computing and Partitioning Cloud Feedbacks Using Cloud Property Histograms. Part II: Attribution to Changes in Cloud Amount, Altitude, and Optical Depth.” </w:t>
      </w:r>
      <w:r>
        <w:rPr>
          <w:i/>
        </w:rPr>
        <w:t>Journal of Climate</w:t>
      </w:r>
      <w:r>
        <w:t xml:space="preserve"> 25 (11): 3736–54. doi:</w:t>
      </w:r>
      <w:hyperlink r:id="rId74">
        <w:r>
          <w:rPr>
            <w:rStyle w:val="Hyperlink"/>
          </w:rPr>
          <w:t>10.1175/JCLI-D-11-00249.1</w:t>
        </w:r>
      </w:hyperlink>
      <w:r>
        <w:t>.</w:t>
      </w:r>
    </w:p>
    <w:p w14:paraId="50F4E953" w14:textId="77777777" w:rsidR="00333FEB" w:rsidRDefault="002D4B4F">
      <w:pPr>
        <w:pStyle w:val="Bibliography"/>
      </w:pPr>
      <w:r>
        <w:t xml:space="preserve">Zhang, M.H., W. Y. Lin, S. A. Klein, J. T. Bacmeister, S. Bony, R. T. Cederwall, A. D. Del Genio, et al. 2005. “Comparing Clouds and Their Seasonal Variations in 10 Atmospheric General Circulation Models with Satellite Measurements.” </w:t>
      </w:r>
      <w:r>
        <w:rPr>
          <w:i/>
        </w:rPr>
        <w:t>J. Geophys. Res.</w:t>
      </w:r>
      <w:r>
        <w:t xml:space="preserve"> 110 (D15). doi:</w:t>
      </w:r>
      <w:hyperlink r:id="rId75">
        <w:r>
          <w:rPr>
            <w:rStyle w:val="Hyperlink"/>
          </w:rPr>
          <w:t>10.1029/2004JD005021</w:t>
        </w:r>
      </w:hyperlink>
      <w:r>
        <w:t>.</w:t>
      </w:r>
    </w:p>
    <w:p w14:paraId="5EA7EAA5" w14:textId="77777777" w:rsidR="00333FEB" w:rsidRDefault="002D4B4F">
      <w:pPr>
        <w:pStyle w:val="Bibliography"/>
      </w:pPr>
      <w:r>
        <w:t xml:space="preserve">Zhang, Y., S. A. Klein, J. Boyle, and G. G. Mace. 2010. “Evaluation of Tropical Cloud and Precipitation Statistics of Community Atmosphere Model Version 3 Using CloudSat and CALIPSO Data.” </w:t>
      </w:r>
      <w:r>
        <w:rPr>
          <w:i/>
        </w:rPr>
        <w:t>J. Geophys. Res.</w:t>
      </w:r>
      <w:r>
        <w:t xml:space="preserve"> 115 (D12205). doi:</w:t>
      </w:r>
      <w:hyperlink r:id="rId76">
        <w:r>
          <w:rPr>
            <w:rStyle w:val="Hyperlink"/>
          </w:rPr>
          <w:t>10.1029/2009JD012006</w:t>
        </w:r>
      </w:hyperlink>
      <w:r>
        <w:t>.</w:t>
      </w:r>
    </w:p>
    <w:p w14:paraId="6AE19F72" w14:textId="77777777" w:rsidR="00333FEB" w:rsidRDefault="002D4B4F">
      <w:pPr>
        <w:pStyle w:val="Bibliography"/>
      </w:pPr>
      <w:r>
        <w:t xml:space="preserve">Zhao, Guangyu, and Larry Di Girolamo. 2006. “Cloud Fraction Errors for Trade Wind Cumuli from EOS-Terra Instruments.” </w:t>
      </w:r>
      <w:r>
        <w:rPr>
          <w:i/>
        </w:rPr>
        <w:t>Geophysical Research Letters</w:t>
      </w:r>
      <w:r>
        <w:t xml:space="preserve"> 33 (20). Wiley Online Library.</w:t>
      </w:r>
    </w:p>
    <w:sectPr w:rsidR="00333FEB">
      <w:headerReference w:type="even" r:id="rId77"/>
      <w:headerReference w:type="default" r:id="rId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38B136" w14:textId="77777777" w:rsidR="003312E7" w:rsidRDefault="003312E7">
      <w:pPr>
        <w:spacing w:after="0"/>
      </w:pPr>
      <w:r>
        <w:separator/>
      </w:r>
    </w:p>
  </w:endnote>
  <w:endnote w:type="continuationSeparator" w:id="0">
    <w:p w14:paraId="3E069ED4" w14:textId="77777777" w:rsidR="003312E7" w:rsidRDefault="00331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562D6F1" w14:textId="77777777" w:rsidR="003312E7" w:rsidRDefault="003312E7">
      <w:r>
        <w:separator/>
      </w:r>
    </w:p>
  </w:footnote>
  <w:footnote w:type="continuationSeparator" w:id="0">
    <w:p w14:paraId="7F8333D7" w14:textId="77777777" w:rsidR="003312E7" w:rsidRDefault="003312E7">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7212DC" w14:textId="77777777" w:rsidR="004B05BF" w:rsidRDefault="004B05BF" w:rsidP="006F439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6462BF" w14:textId="77777777" w:rsidR="00C33ECB" w:rsidRDefault="00C33ECB" w:rsidP="004B05B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4A5EE8" w14:textId="77777777" w:rsidR="004B05BF" w:rsidRDefault="004B05BF" w:rsidP="006F439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554E2">
      <w:rPr>
        <w:rStyle w:val="PageNumber"/>
        <w:noProof/>
      </w:rPr>
      <w:t>1</w:t>
    </w:r>
    <w:r>
      <w:rPr>
        <w:rStyle w:val="PageNumber"/>
      </w:rPr>
      <w:fldChar w:fldCharType="end"/>
    </w:r>
  </w:p>
  <w:p w14:paraId="67536BC1" w14:textId="77777777" w:rsidR="00C33ECB" w:rsidRDefault="00C33ECB" w:rsidP="004B05BF">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B9ABD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3F5CFC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17DA60BA"/>
    <w:lvl w:ilvl="0">
      <w:start w:val="1"/>
      <w:numFmt w:val="decimal"/>
      <w:lvlText w:val="%1."/>
      <w:lvlJc w:val="left"/>
      <w:pPr>
        <w:tabs>
          <w:tab w:val="num" w:pos="1800"/>
        </w:tabs>
        <w:ind w:left="1800" w:hanging="360"/>
      </w:pPr>
    </w:lvl>
  </w:abstractNum>
  <w:abstractNum w:abstractNumId="3">
    <w:nsid w:val="FFFFFF7D"/>
    <w:multiLevelType w:val="singleLevel"/>
    <w:tmpl w:val="185285EC"/>
    <w:lvl w:ilvl="0">
      <w:start w:val="1"/>
      <w:numFmt w:val="decimal"/>
      <w:lvlText w:val="%1."/>
      <w:lvlJc w:val="left"/>
      <w:pPr>
        <w:tabs>
          <w:tab w:val="num" w:pos="1440"/>
        </w:tabs>
        <w:ind w:left="1440" w:hanging="360"/>
      </w:pPr>
    </w:lvl>
  </w:abstractNum>
  <w:abstractNum w:abstractNumId="4">
    <w:nsid w:val="FFFFFF7E"/>
    <w:multiLevelType w:val="singleLevel"/>
    <w:tmpl w:val="40600420"/>
    <w:lvl w:ilvl="0">
      <w:start w:val="1"/>
      <w:numFmt w:val="decimal"/>
      <w:lvlText w:val="%1."/>
      <w:lvlJc w:val="left"/>
      <w:pPr>
        <w:tabs>
          <w:tab w:val="num" w:pos="1080"/>
        </w:tabs>
        <w:ind w:left="1080" w:hanging="360"/>
      </w:pPr>
    </w:lvl>
  </w:abstractNum>
  <w:abstractNum w:abstractNumId="5">
    <w:nsid w:val="FFFFFF7F"/>
    <w:multiLevelType w:val="singleLevel"/>
    <w:tmpl w:val="78084532"/>
    <w:lvl w:ilvl="0">
      <w:start w:val="1"/>
      <w:numFmt w:val="decimal"/>
      <w:lvlText w:val="%1."/>
      <w:lvlJc w:val="left"/>
      <w:pPr>
        <w:tabs>
          <w:tab w:val="num" w:pos="720"/>
        </w:tabs>
        <w:ind w:left="720" w:hanging="360"/>
      </w:pPr>
    </w:lvl>
  </w:abstractNum>
  <w:abstractNum w:abstractNumId="6">
    <w:nsid w:val="FFFFFF80"/>
    <w:multiLevelType w:val="singleLevel"/>
    <w:tmpl w:val="EE54928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39B079C0"/>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C324E12"/>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71066A0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95C84C8"/>
    <w:lvl w:ilvl="0">
      <w:start w:val="1"/>
      <w:numFmt w:val="decimal"/>
      <w:pStyle w:val="Bibliography"/>
      <w:lvlText w:val="[%1]"/>
      <w:lvlJc w:val="left"/>
      <w:pPr>
        <w:tabs>
          <w:tab w:val="num" w:pos="360"/>
        </w:tabs>
        <w:ind w:left="360" w:hanging="360"/>
      </w:pPr>
      <w:rPr>
        <w:rFonts w:hint="default"/>
      </w:rPr>
    </w:lvl>
  </w:abstractNum>
  <w:abstractNum w:abstractNumId="11">
    <w:nsid w:val="FFFFFF89"/>
    <w:multiLevelType w:val="singleLevel"/>
    <w:tmpl w:val="AE965D56"/>
    <w:lvl w:ilvl="0">
      <w:start w:val="1"/>
      <w:numFmt w:val="bullet"/>
      <w:lvlText w:val=""/>
      <w:lvlJc w:val="left"/>
      <w:pPr>
        <w:tabs>
          <w:tab w:val="num" w:pos="360"/>
        </w:tabs>
        <w:ind w:left="360" w:hanging="360"/>
      </w:pPr>
      <w:rPr>
        <w:rFonts w:ascii="Symbol" w:hAnsi="Symbol" w:hint="default"/>
      </w:rPr>
    </w:lvl>
  </w:abstractNum>
  <w:abstractNum w:abstractNumId="12">
    <w:nsid w:val="012A5FA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407ACF86"/>
    <w:multiLevelType w:val="multilevel"/>
    <w:tmpl w:val="7B12FE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2"/>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644"/>
    <w:rsid w:val="00011C8B"/>
    <w:rsid w:val="000D32B1"/>
    <w:rsid w:val="000F677F"/>
    <w:rsid w:val="0020626D"/>
    <w:rsid w:val="002D4B4F"/>
    <w:rsid w:val="003312E7"/>
    <w:rsid w:val="00333FEB"/>
    <w:rsid w:val="004443C4"/>
    <w:rsid w:val="004B05BF"/>
    <w:rsid w:val="004E29B3"/>
    <w:rsid w:val="00590D07"/>
    <w:rsid w:val="006D3CC2"/>
    <w:rsid w:val="00784D58"/>
    <w:rsid w:val="007D38A8"/>
    <w:rsid w:val="008554E2"/>
    <w:rsid w:val="008A316A"/>
    <w:rsid w:val="008D6863"/>
    <w:rsid w:val="00B86B75"/>
    <w:rsid w:val="00BC48D5"/>
    <w:rsid w:val="00BD69B4"/>
    <w:rsid w:val="00C33ECB"/>
    <w:rsid w:val="00C36279"/>
    <w:rsid w:val="00D311EE"/>
    <w:rsid w:val="00D451D4"/>
    <w:rsid w:val="00DD1422"/>
    <w:rsid w:val="00E315A3"/>
    <w:rsid w:val="00EA36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D0B1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A316A"/>
    <w:pPr>
      <w:keepNext/>
      <w:keepLines/>
      <w:pageBreakBefore/>
      <w:numPr>
        <w:numId w:val="3"/>
      </w:numPr>
      <w:spacing w:before="480" w:after="0" w:line="480" w:lineRule="auto"/>
      <w:outlineLvl w:val="0"/>
    </w:pPr>
    <w:rPr>
      <w:rFonts w:ascii="Times New Roman" w:eastAsiaTheme="majorEastAsia" w:hAnsi="Times New Roman" w:cstheme="majorBidi"/>
      <w:bCs/>
      <w:caps/>
      <w:sz w:val="32"/>
      <w:szCs w:val="32"/>
    </w:rPr>
  </w:style>
  <w:style w:type="paragraph" w:styleId="Heading2">
    <w:name w:val="heading 2"/>
    <w:basedOn w:val="Normal"/>
    <w:next w:val="FirstParagraph"/>
    <w:uiPriority w:val="9"/>
    <w:unhideWhenUsed/>
    <w:qFormat/>
    <w:rsid w:val="000F677F"/>
    <w:pPr>
      <w:keepNext/>
      <w:keepLines/>
      <w:numPr>
        <w:ilvl w:val="1"/>
        <w:numId w:val="3"/>
      </w:numPr>
      <w:spacing w:before="200" w:after="0" w:line="360" w:lineRule="auto"/>
      <w:outlineLvl w:val="1"/>
    </w:pPr>
    <w:rPr>
      <w:rFonts w:ascii="Times New Roman" w:eastAsiaTheme="majorEastAsia" w:hAnsi="Times New Roman" w:cstheme="majorBidi"/>
      <w:bCs/>
      <w:smallCaps/>
      <w:sz w:val="28"/>
      <w:szCs w:val="32"/>
    </w:rPr>
  </w:style>
  <w:style w:type="paragraph" w:styleId="Heading3">
    <w:name w:val="heading 3"/>
    <w:basedOn w:val="Normal"/>
    <w:next w:val="BodyText"/>
    <w:uiPriority w:val="9"/>
    <w:unhideWhenUsed/>
    <w:qFormat/>
    <w:rsid w:val="000F677F"/>
    <w:pPr>
      <w:keepNext/>
      <w:keepLines/>
      <w:numPr>
        <w:ilvl w:val="2"/>
        <w:numId w:val="3"/>
      </w:numPr>
      <w:spacing w:before="200" w:after="0" w:line="360" w:lineRule="auto"/>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4443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4443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4443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0626D"/>
    <w:pPr>
      <w:spacing w:before="180" w:after="180" w:line="480" w:lineRule="auto"/>
      <w:ind w:firstLine="720"/>
      <w:jc w:val="both"/>
    </w:pPr>
    <w:rPr>
      <w:rFonts w:ascii="Times New Roman" w:hAnsi="Times New Roman"/>
    </w:rPr>
  </w:style>
  <w:style w:type="paragraph" w:customStyle="1" w:styleId="FirstParagraph">
    <w:name w:val="First Paragraph"/>
    <w:basedOn w:val="BodyText"/>
    <w:next w:val="BodyText"/>
    <w:qFormat/>
    <w:rsid w:val="0020626D"/>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DD142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D1422"/>
    <w:pPr>
      <w:keepNext/>
      <w:keepLines/>
      <w:jc w:val="center"/>
    </w:pPr>
    <w:rPr>
      <w:rFonts w:ascii="Times New Roman" w:hAnsi="Times New Roman"/>
    </w:rPr>
  </w:style>
  <w:style w:type="paragraph" w:styleId="Date">
    <w:name w:val="Date"/>
    <w:next w:val="BodyText"/>
    <w:qFormat/>
    <w:rsid w:val="00DD1422"/>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Number"/>
    <w:qFormat/>
    <w:rsid w:val="006D3CC2"/>
    <w:pPr>
      <w:numPr>
        <w:numId w:val="9"/>
      </w:numPr>
    </w:pPr>
    <w:rPr>
      <w:rFonts w:ascii="Times New Roman" w:hAnsi="Times New Roman"/>
      <w:sz w:val="20"/>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D1422"/>
    <w:rPr>
      <w:rFonts w:ascii="Times New Roman" w:hAnsi="Times New Roman"/>
      <w:i w:val="0"/>
      <w:sz w:val="2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rsid w:val="004443C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4443C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4443C4"/>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20626D"/>
    <w:rPr>
      <w:rFonts w:ascii="Times New Roman" w:hAnsi="Times New Roman"/>
    </w:rPr>
  </w:style>
  <w:style w:type="paragraph" w:styleId="Header">
    <w:name w:val="header"/>
    <w:basedOn w:val="Normal"/>
    <w:link w:val="HeaderChar"/>
    <w:unhideWhenUsed/>
    <w:rsid w:val="00C33ECB"/>
    <w:pPr>
      <w:tabs>
        <w:tab w:val="center" w:pos="4680"/>
        <w:tab w:val="right" w:pos="9360"/>
      </w:tabs>
      <w:spacing w:after="0"/>
    </w:pPr>
  </w:style>
  <w:style w:type="paragraph" w:styleId="ListNumber">
    <w:name w:val="List Number"/>
    <w:basedOn w:val="Normal"/>
    <w:semiHidden/>
    <w:unhideWhenUsed/>
    <w:rsid w:val="006D3CC2"/>
    <w:pPr>
      <w:contextualSpacing/>
    </w:pPr>
  </w:style>
  <w:style w:type="character" w:customStyle="1" w:styleId="HeaderChar">
    <w:name w:val="Header Char"/>
    <w:basedOn w:val="DefaultParagraphFont"/>
    <w:link w:val="Header"/>
    <w:rsid w:val="00C33ECB"/>
  </w:style>
  <w:style w:type="paragraph" w:styleId="Footer">
    <w:name w:val="footer"/>
    <w:basedOn w:val="Normal"/>
    <w:link w:val="FooterChar"/>
    <w:unhideWhenUsed/>
    <w:rsid w:val="00C33ECB"/>
    <w:pPr>
      <w:tabs>
        <w:tab w:val="center" w:pos="4680"/>
        <w:tab w:val="right" w:pos="9360"/>
      </w:tabs>
      <w:spacing w:after="0"/>
    </w:pPr>
  </w:style>
  <w:style w:type="character" w:customStyle="1" w:styleId="FooterChar">
    <w:name w:val="Footer Char"/>
    <w:basedOn w:val="DefaultParagraphFont"/>
    <w:link w:val="Footer"/>
    <w:rsid w:val="00C33ECB"/>
  </w:style>
  <w:style w:type="character" w:styleId="PageNumber">
    <w:name w:val="page number"/>
    <w:basedOn w:val="DefaultParagraphFont"/>
    <w:semiHidden/>
    <w:unhideWhenUsed/>
    <w:rsid w:val="00C33E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5/BAMS-85-7-967" TargetMode="External"/><Relationship Id="rId14" Type="http://schemas.openxmlformats.org/officeDocument/2006/relationships/hyperlink" Target="https://doi.org/10.1175/1520-0469(1994)051$%3C$2434:TAOFSC$%3E$2.0.CO;2" TargetMode="External"/><Relationship Id="rId15" Type="http://schemas.openxmlformats.org/officeDocument/2006/relationships/hyperlink" Target="https://doi.org/10.1029/JD095iD10p16601" TargetMode="External"/><Relationship Id="rId16" Type="http://schemas.openxmlformats.org/officeDocument/2006/relationships/hyperlink" Target="https://doi.org/10.1029/2010JD015362" TargetMode="External"/><Relationship Id="rId17" Type="http://schemas.openxmlformats.org/officeDocument/2006/relationships/hyperlink" Target="https://doi.org/10.1175/JCLI-D-12-00650.1" TargetMode="External"/><Relationship Id="rId18" Type="http://schemas.openxmlformats.org/officeDocument/2006/relationships/hyperlink" Target="https://doi.org/10.1029/2008GL034207" TargetMode="External"/><Relationship Id="rId19" Type="http://schemas.openxmlformats.org/officeDocument/2006/relationships/hyperlink" Target="https://doi.org/10.1029/96JD02663" TargetMode="External"/><Relationship Id="rId63" Type="http://schemas.openxmlformats.org/officeDocument/2006/relationships/hyperlink" Target="https://doi.org/10.1175/1520-0450(1987)026$%3C$1243:AOOTRA$%3E$2.0.CO;2" TargetMode="External"/><Relationship Id="rId64" Type="http://schemas.openxmlformats.org/officeDocument/2006/relationships/hyperlink" Target="https://doi.org/10.1175/BAMS-83-12-1771" TargetMode="External"/><Relationship Id="rId65" Type="http://schemas.openxmlformats.org/officeDocument/2006/relationships/hyperlink" Target="https://doi.org/10.1109/TGRS.2008.2002030" TargetMode="External"/><Relationship Id="rId66" Type="http://schemas.openxmlformats.org/officeDocument/2006/relationships/hyperlink" Target="https://doi.org/10.5194/gmd-4-723-2011" TargetMode="External"/><Relationship Id="rId67" Type="http://schemas.openxmlformats.org/officeDocument/2006/relationships/hyperlink" Target="https://doi.org/10.1175/1520-0469(2002)059$%3C$1917:APPFTS$%3E$2.0.CO;2" TargetMode="External"/><Relationship Id="rId68" Type="http://schemas.openxmlformats.org/officeDocument/2006/relationships/hyperlink" Target="https://doi.org/10.1007/s003820100157" TargetMode="External"/><Relationship Id="rId69" Type="http://schemas.openxmlformats.org/officeDocument/2006/relationships/hyperlink" Target="https://doi.org/10.1029/92JD01061" TargetMode="External"/><Relationship Id="rId50" Type="http://schemas.openxmlformats.org/officeDocument/2006/relationships/hyperlink" Target="https://doi.org/10.1109/TGRS.2002.801150" TargetMode="External"/><Relationship Id="rId51" Type="http://schemas.openxmlformats.org/officeDocument/2006/relationships/hyperlink" Target="https://doi.org/10.1109/TGRS.2002.801160" TargetMode="External"/><Relationship Id="rId52" Type="http://schemas.openxmlformats.org/officeDocument/2006/relationships/hyperlink" Target="https://doi.org/10.1175/1520-0442(2001)014$%3C$2540:ITFEGC$%3E$2.0.CO;2" TargetMode="External"/><Relationship Id="rId53" Type="http://schemas.openxmlformats.org/officeDocument/2006/relationships/hyperlink" Target="https://doi.org/10.5194/acp-12-9097-2012" TargetMode="External"/><Relationship Id="rId54" Type="http://schemas.openxmlformats.org/officeDocument/2006/relationships/hyperlink" Target="https://doi.org/10.1175/JCLI-D-11-00267.1" TargetMode="External"/><Relationship Id="rId55" Type="http://schemas.openxmlformats.org/officeDocument/2006/relationships/hyperlink" Target="https://doi.org/10.1029/2002JD003322" TargetMode="External"/><Relationship Id="rId56" Type="http://schemas.openxmlformats.org/officeDocument/2006/relationships/hyperlink" Target="https://doi.org/10.1029/2004JD005100" TargetMode="External"/><Relationship Id="rId57" Type="http://schemas.openxmlformats.org/officeDocument/2006/relationships/hyperlink" Target="https://doi.org/10.1029/JD092iD04p04075" TargetMode="External"/><Relationship Id="rId58" Type="http://schemas.openxmlformats.org/officeDocument/2006/relationships/hyperlink" Target="https://doi.org/10.1126/science.243.4887.57" TargetMode="External"/><Relationship Id="rId59" Type="http://schemas.openxmlformats.org/officeDocument/2006/relationships/hyperlink" Target="https://doi.org/10.1175/BAMS-84-11-1547" TargetMode="External"/><Relationship Id="rId40" Type="http://schemas.openxmlformats.org/officeDocument/2006/relationships/hyperlink" Target="https://doi.org/10.1175/2008JCLI2637.1" TargetMode="External"/><Relationship Id="rId41" Type="http://schemas.openxmlformats.org/officeDocument/2006/relationships/hyperlink" Target="https://doi.org/10.1175/1520-0442(2002)015$%3C$2505:CLOCDF$%3E$2.0.CO;2" TargetMode="External"/><Relationship Id="rId42" Type="http://schemas.openxmlformats.org/officeDocument/2006/relationships/hyperlink" Target="https://doi.org/10.1175/JCLI-D-12-00207.1" TargetMode="External"/><Relationship Id="rId43" Type="http://schemas.openxmlformats.org/officeDocument/2006/relationships/hyperlink" Target="https://doi.org/10.1175/2010JCLI3517.1" TargetMode="External"/><Relationship Id="rId44" Type="http://schemas.openxmlformats.org/officeDocument/2006/relationships/hyperlink" Target="https://doi.org/10.1029/2007JD009755" TargetMode="External"/><Relationship Id="rId45" Type="http://schemas.openxmlformats.org/officeDocument/2006/relationships/hyperlink" Target="https://doi.org/10.1029/2009JD013422" TargetMode="External"/><Relationship Id="rId46" Type="http://schemas.openxmlformats.org/officeDocument/2006/relationships/hyperlink" Target="https://doi.org/10.1029/2009JD013423" TargetMode="External"/><Relationship Id="rId47" Type="http://schemas.openxmlformats.org/officeDocument/2006/relationships/hyperlink" Target="https://doi.org/10.1029/2008JD009790" TargetMode="External"/><Relationship Id="rId48" Type="http://schemas.openxmlformats.org/officeDocument/2006/relationships/hyperlink" Target="https://doi.org/10.1175/2008JCLI1995.1" TargetMode="External"/><Relationship Id="rId49" Type="http://schemas.openxmlformats.org/officeDocument/2006/relationships/hyperlink" Target="https://doi.org/10.1175/1520-0469(1986)043%3C0321:TOOCLI%3E2.0.CO;2"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emf"/><Relationship Id="rId8" Type="http://schemas.openxmlformats.org/officeDocument/2006/relationships/hyperlink" Target="https://doi.org/10.1029/2007JD009677" TargetMode="External"/><Relationship Id="rId9" Type="http://schemas.openxmlformats.org/officeDocument/2006/relationships/hyperlink" Target="https://doi.org/10.1256/smsqj.55809" TargetMode="External"/><Relationship Id="rId30" Type="http://schemas.openxmlformats.org/officeDocument/2006/relationships/hyperlink" Target="https://doi.org/10.1029/2008JD009944" TargetMode="External"/><Relationship Id="rId31" Type="http://schemas.openxmlformats.org/officeDocument/2006/relationships/hyperlink" Target="https://doi.org/%7B10.1175/JCLI-D-11-00469.1%7D" TargetMode="External"/><Relationship Id="rId32" Type="http://schemas.openxmlformats.org/officeDocument/2006/relationships/hyperlink" Target="https://doi.org/10.1175/JAS3453.1" TargetMode="External"/><Relationship Id="rId33" Type="http://schemas.openxmlformats.org/officeDocument/2006/relationships/hyperlink" Target="https://doi.org/10.1109/TGRS.2012.2227333" TargetMode="External"/><Relationship Id="rId34" Type="http://schemas.openxmlformats.org/officeDocument/2006/relationships/hyperlink" Target="https://doi.org/10.1109/TGRS.2002.808226" TargetMode="External"/><Relationship Id="rId35" Type="http://schemas.openxmlformats.org/officeDocument/2006/relationships/hyperlink" Target="https://doi.org/10.1175/1520-0442(1993)006$%3C$1587:TSCOLS$%3E$2.0.CO;2" TargetMode="External"/><Relationship Id="rId36" Type="http://schemas.openxmlformats.org/officeDocument/2006/relationships/hyperlink" Target="https://doi.org/10.1175/1520-0493(1999)127$%3C$2514:VASOFC$%3E$2.0.CO;2" TargetMode="External"/><Relationship Id="rId37" Type="http://schemas.openxmlformats.org/officeDocument/2006/relationships/hyperlink" Target="https://doi.org/doi:10.1002/jgrd.50141" TargetMode="External"/><Relationship Id="rId38" Type="http://schemas.openxmlformats.org/officeDocument/2006/relationships/hyperlink" Target="https://doi.org/10.1029/2009JD013272" TargetMode="External"/><Relationship Id="rId39" Type="http://schemas.openxmlformats.org/officeDocument/2006/relationships/hyperlink" Target="https://doi.org/10.1175/1520-0442(2004)017$%3C$3302:EOCATR$%3E$2.0.CO;2" TargetMode="External"/><Relationship Id="rId80" Type="http://schemas.openxmlformats.org/officeDocument/2006/relationships/theme" Target="theme/theme1.xml"/><Relationship Id="rId70" Type="http://schemas.openxmlformats.org/officeDocument/2006/relationships/hyperlink" Target="https://doi.org/10.1007/s00382-008-0443-1" TargetMode="External"/><Relationship Id="rId71" Type="http://schemas.openxmlformats.org/officeDocument/2006/relationships/hyperlink" Target="https://doi.org/10.1029/2007GL030135" TargetMode="External"/><Relationship Id="rId72" Type="http://schemas.openxmlformats.org/officeDocument/2006/relationships/hyperlink" Target="https://doi.org/10.1029/2007JD009095" TargetMode="External"/><Relationship Id="rId20" Type="http://schemas.openxmlformats.org/officeDocument/2006/relationships/hyperlink" Target="https://doi.org/10.1109/TGRS.2002.801584" TargetMode="External"/><Relationship Id="rId21" Type="http://schemas.openxmlformats.org/officeDocument/2006/relationships/hyperlink" Target="https://doi.org/10.1016/j.rse.2005.06.006" TargetMode="External"/><Relationship Id="rId22" Type="http://schemas.openxmlformats.org/officeDocument/2006/relationships/hyperlink" Target="https://doi.org/10.1175/2011JCLI3955.1" TargetMode="External"/><Relationship Id="rId23" Type="http://schemas.openxmlformats.org/officeDocument/2006/relationships/hyperlink" Target="https://doi.org/10.1175/2008JCLI2239.1" TargetMode="External"/><Relationship Id="rId24" Type="http://schemas.openxmlformats.org/officeDocument/2006/relationships/hyperlink" Target="https://doi.org/10.1175/2008JAS2627.1" TargetMode="External"/><Relationship Id="rId25" Type="http://schemas.openxmlformats.org/officeDocument/2006/relationships/hyperlink" Target="https://doi.org/10.1029/2007JD008972" TargetMode="External"/><Relationship Id="rId26" Type="http://schemas.openxmlformats.org/officeDocument/2006/relationships/hyperlink" Target="https://doi.org/10.1175/1520-0469(2002)059$%3C$3540:APBMFB$%3E$2.0.CO;2" TargetMode="External"/><Relationship Id="rId27" Type="http://schemas.openxmlformats.org/officeDocument/2006/relationships/hyperlink" Target="https://doi.org/10.1175/BAMS-88-11-1723" TargetMode="External"/><Relationship Id="rId28" Type="http://schemas.openxmlformats.org/officeDocument/2006/relationships/hyperlink" Target="https://doi.org/10.1256/smsqj.56913" TargetMode="External"/><Relationship Id="rId29" Type="http://schemas.openxmlformats.org/officeDocument/2006/relationships/hyperlink" Target="https://doi.org/10.5670/oceanog.2014.73" TargetMode="External"/><Relationship Id="rId73" Type="http://schemas.openxmlformats.org/officeDocument/2006/relationships/hyperlink" Target="https://doi.org/10.1175/JCLI-D-11-00248.1" TargetMode="External"/><Relationship Id="rId74" Type="http://schemas.openxmlformats.org/officeDocument/2006/relationships/hyperlink" Target="https://doi.org/10.1175/JCLI-D-11-00249.1" TargetMode="External"/><Relationship Id="rId75" Type="http://schemas.openxmlformats.org/officeDocument/2006/relationships/hyperlink" Target="https://doi.org/10.1029/2004JD005021" TargetMode="External"/><Relationship Id="rId76" Type="http://schemas.openxmlformats.org/officeDocument/2006/relationships/hyperlink" Target="https://doi.org/10.1029/2009JD012006" TargetMode="External"/><Relationship Id="rId77" Type="http://schemas.openxmlformats.org/officeDocument/2006/relationships/header" Target="header1.xml"/><Relationship Id="rId78" Type="http://schemas.openxmlformats.org/officeDocument/2006/relationships/header" Target="header2.xml"/><Relationship Id="rId79" Type="http://schemas.openxmlformats.org/officeDocument/2006/relationships/fontTable" Target="fontTable.xml"/><Relationship Id="rId60" Type="http://schemas.openxmlformats.org/officeDocument/2006/relationships/hyperlink" Target="https://doi.org/10.1256/qj.03.99" TargetMode="External"/><Relationship Id="rId61" Type="http://schemas.openxmlformats.org/officeDocument/2006/relationships/hyperlink" Target="https://doi.org/10.1175/1520-0477(1999)080$%3C$2261:AIUCFI$%3E$2.0.CO;2" TargetMode="External"/><Relationship Id="rId62" Type="http://schemas.openxmlformats.org/officeDocument/2006/relationships/hyperlink" Target="https://doi.org/10.1175/JCLI-3243.1" TargetMode="External"/><Relationship Id="rId10" Type="http://schemas.openxmlformats.org/officeDocument/2006/relationships/hyperlink" Target="https://doi.org/10.1175/2011BAMS2856.1" TargetMode="External"/><Relationship Id="rId11" Type="http://schemas.openxmlformats.org/officeDocument/2006/relationships/hyperlink" Target="https://doi.org/10.1029/2005GL023851" TargetMode="External"/><Relationship Id="rId12" Type="http://schemas.openxmlformats.org/officeDocument/2006/relationships/hyperlink" Target="https://doi.org/10.1175/JCLI381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3</Pages>
  <Words>6107</Words>
  <Characters>34810</Characters>
  <Application>Microsoft Macintosh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Reducing errors in simulated satellite views of clouds from large-scale models</vt:lpstr>
    </vt:vector>
  </TitlesOfParts>
  <LinksUpToDate>false</LinksUpToDate>
  <CharactersWithSpaces>40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errors in simulated satellite views of clouds from large-scale models</dc:title>
  <dc:creator>Benjamin R. Hillman</dc:creator>
  <cp:lastModifiedBy>Benjamin R. Hillman</cp:lastModifiedBy>
  <cp:revision>13</cp:revision>
  <dcterms:created xsi:type="dcterms:W3CDTF">2016-04-19T20:21:00Z</dcterms:created>
  <dcterms:modified xsi:type="dcterms:W3CDTF">2016-04-19T21:35:00Z</dcterms:modified>
</cp:coreProperties>
</file>